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036F" w:rsidRDefault="0084036F">
      <w:pPr>
        <w:pStyle w:val="Cm"/>
        <w:rPr>
          <w:caps/>
          <w:sz w:val="28"/>
          <w:szCs w:val="28"/>
        </w:rPr>
      </w:pPr>
    </w:p>
    <w:p w:rsidR="0084036F" w:rsidRPr="000A5748" w:rsidRDefault="00E2653D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Sillabusz</w:t>
      </w:r>
    </w:p>
    <w:p w:rsidR="0084036F" w:rsidRPr="000A5748" w:rsidRDefault="0084036F">
      <w:pPr>
        <w:rPr>
          <w:lang w:val="ro-RO"/>
        </w:rPr>
      </w:pPr>
    </w:p>
    <w:p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673"/>
        <w:gridCol w:w="96"/>
        <w:gridCol w:w="264"/>
        <w:gridCol w:w="180"/>
        <w:gridCol w:w="720"/>
      </w:tblGrid>
      <w:tr w:rsidR="0084036F" w:rsidRPr="000A5748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>
        <w:trPr>
          <w:cantSplit/>
        </w:trPr>
        <w:tc>
          <w:tcPr>
            <w:tcW w:w="2376" w:type="dxa"/>
            <w:gridSpan w:val="3"/>
          </w:tcPr>
          <w:p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6"/>
          </w:tcPr>
          <w:p w:rsidR="0084036F" w:rsidRPr="000A5748" w:rsidRDefault="0084036F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>
        <w:trPr>
          <w:cantSplit/>
        </w:trPr>
        <w:tc>
          <w:tcPr>
            <w:tcW w:w="2376" w:type="dxa"/>
            <w:gridSpan w:val="3"/>
          </w:tcPr>
          <w:p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6"/>
          </w:tcPr>
          <w:p w:rsidR="0084036F" w:rsidRPr="000A5748" w:rsidRDefault="003B415E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</w:t>
            </w:r>
            <w:r w:rsidR="001F5D15" w:rsidRPr="001F5D15">
              <w:rPr>
                <w:lang w:val="hu-HU" w:eastAsia="hu-HU"/>
              </w:rPr>
              <w:t>tudományi Kar</w:t>
            </w:r>
          </w:p>
        </w:tc>
      </w:tr>
      <w:tr w:rsidR="0084036F" w:rsidRPr="000A5748">
        <w:trPr>
          <w:cantSplit/>
        </w:trPr>
        <w:tc>
          <w:tcPr>
            <w:tcW w:w="2376" w:type="dxa"/>
            <w:gridSpan w:val="3"/>
          </w:tcPr>
          <w:p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6"/>
          </w:tcPr>
          <w:p w:rsidR="0084036F" w:rsidRPr="000A5748" w:rsidRDefault="00E2653D" w:rsidP="00AE682B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Vállalkozások fejlesztésének menedzsmentje MDA</w:t>
            </w:r>
          </w:p>
        </w:tc>
      </w:tr>
      <w:tr w:rsidR="0084036F" w:rsidRPr="000A5748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:rsidR="0084036F" w:rsidRPr="001F5D15" w:rsidRDefault="00042494" w:rsidP="001C6B69">
            <w:pPr>
              <w:rPr>
                <w:iCs/>
                <w:lang w:val="ro-RO"/>
              </w:rPr>
            </w:pPr>
            <w:r>
              <w:rPr>
                <w:iCs/>
                <w:lang w:val="ro-RO"/>
              </w:rPr>
              <w:t xml:space="preserve">Stratégiai </w:t>
            </w:r>
            <w:r w:rsidR="001C6B69">
              <w:rPr>
                <w:iCs/>
                <w:lang w:val="ro-RO"/>
              </w:rPr>
              <w:t>te</w:t>
            </w:r>
            <w:r w:rsidR="00543A21">
              <w:rPr>
                <w:iCs/>
                <w:lang w:val="ro-RO"/>
              </w:rPr>
              <w:t>r</w:t>
            </w:r>
            <w:r w:rsidR="001C6B69">
              <w:rPr>
                <w:iCs/>
                <w:lang w:val="ro-RO"/>
              </w:rPr>
              <w:t xml:space="preserve">vezés </w:t>
            </w:r>
            <w:r>
              <w:rPr>
                <w:iCs/>
                <w:lang w:val="ro-RO"/>
              </w:rPr>
              <w:t>menedzsment</w:t>
            </w:r>
            <w:r w:rsidR="001C6B69">
              <w:rPr>
                <w:iCs/>
                <w:lang w:val="ro-RO"/>
              </w:rPr>
              <w:t xml:space="preserve">je, </w:t>
            </w:r>
            <w:r w:rsidR="001C6B69" w:rsidRPr="001C6B69">
              <w:rPr>
                <w:iCs/>
                <w:lang w:val="ro-RO"/>
              </w:rPr>
              <w:t>Management strategic în afaceri</w:t>
            </w:r>
            <w:r>
              <w:rPr>
                <w:iCs/>
                <w:lang w:val="ro-RO"/>
              </w:rPr>
              <w:t xml:space="preserve"> </w:t>
            </w:r>
            <w:r w:rsidR="00920F0E">
              <w:rPr>
                <w:iCs/>
                <w:lang w:val="ro-RO"/>
              </w:rPr>
              <w:t xml:space="preserve"> </w:t>
            </w:r>
            <w:r w:rsidR="001C6B69" w:rsidRPr="001C6B69">
              <w:rPr>
                <w:iCs/>
                <w:lang w:val="ro-RO"/>
              </w:rPr>
              <w:t>MDA110</w:t>
            </w:r>
            <w:r w:rsidR="000D3DE1">
              <w:rPr>
                <w:iCs/>
                <w:lang w:val="ro-RO"/>
              </w:rPr>
              <w:t>4</w:t>
            </w:r>
          </w:p>
        </w:tc>
        <w:tc>
          <w:tcPr>
            <w:tcW w:w="2520" w:type="dxa"/>
            <w:gridSpan w:val="8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>
        <w:trPr>
          <w:cantSplit/>
          <w:trHeight w:val="91"/>
        </w:trPr>
        <w:tc>
          <w:tcPr>
            <w:tcW w:w="2376" w:type="dxa"/>
            <w:gridSpan w:val="3"/>
            <w:vMerge/>
          </w:tcPr>
          <w:p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:rsidR="0084036F" w:rsidRPr="000A5748" w:rsidRDefault="00621A48">
            <w:pPr>
              <w:jc w:val="center"/>
              <w:rPr>
                <w:lang w:val="ro-RO"/>
              </w:rPr>
            </w:pPr>
            <w:r w:rsidRPr="00621A48">
              <w:rPr>
                <w:sz w:val="22"/>
                <w:lang w:val="ro-RO"/>
              </w:rPr>
              <w:t>DA</w:t>
            </w:r>
          </w:p>
        </w:tc>
        <w:tc>
          <w:tcPr>
            <w:tcW w:w="720" w:type="dxa"/>
            <w:gridSpan w:val="2"/>
          </w:tcPr>
          <w:p w:rsidR="0084036F" w:rsidRPr="00621A48" w:rsidRDefault="00621A48">
            <w:pPr>
              <w:jc w:val="center"/>
              <w:rPr>
                <w:b/>
                <w:lang w:val="ro-RO"/>
              </w:rPr>
            </w:pPr>
            <w:r w:rsidRPr="00621A48">
              <w:rPr>
                <w:b/>
                <w:lang w:val="ro-RO"/>
              </w:rPr>
              <w:t>SN</w:t>
            </w:r>
          </w:p>
        </w:tc>
        <w:tc>
          <w:tcPr>
            <w:tcW w:w="540" w:type="dxa"/>
            <w:gridSpan w:val="3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>
        <w:trPr>
          <w:cantSplit/>
          <w:trHeight w:val="91"/>
        </w:trPr>
        <w:tc>
          <w:tcPr>
            <w:tcW w:w="2376" w:type="dxa"/>
            <w:gridSpan w:val="3"/>
            <w:vMerge/>
          </w:tcPr>
          <w:p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2"/>
          </w:tcPr>
          <w:p w:rsidR="0084036F" w:rsidRPr="000A5748" w:rsidRDefault="00621A48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40" w:type="dxa"/>
            <w:gridSpan w:val="3"/>
          </w:tcPr>
          <w:p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>
        <w:trPr>
          <w:cantSplit/>
        </w:trPr>
        <w:tc>
          <w:tcPr>
            <w:tcW w:w="2988" w:type="dxa"/>
            <w:gridSpan w:val="5"/>
          </w:tcPr>
          <w:p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4"/>
          </w:tcPr>
          <w:p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>
        <w:tc>
          <w:tcPr>
            <w:tcW w:w="1368" w:type="dxa"/>
            <w:gridSpan w:val="2"/>
            <w:vAlign w:val="center"/>
          </w:tcPr>
          <w:p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6"/>
            <w:vAlign w:val="center"/>
          </w:tcPr>
          <w:p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>
        <w:tc>
          <w:tcPr>
            <w:tcW w:w="1368" w:type="dxa"/>
            <w:gridSpan w:val="2"/>
          </w:tcPr>
          <w:p w:rsidR="0084036F" w:rsidRPr="000A5748" w:rsidRDefault="001C6B69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  <w:tc>
          <w:tcPr>
            <w:tcW w:w="1628" w:type="dxa"/>
            <w:gridSpan w:val="4"/>
          </w:tcPr>
          <w:p w:rsidR="0084036F" w:rsidRPr="000A5748" w:rsidRDefault="000D3DE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7</w:t>
            </w:r>
          </w:p>
        </w:tc>
        <w:tc>
          <w:tcPr>
            <w:tcW w:w="1829" w:type="dxa"/>
          </w:tcPr>
          <w:p w:rsidR="0084036F" w:rsidRPr="000A5748" w:rsidRDefault="00AC64A4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:rsidR="0084036F" w:rsidRPr="000A5748" w:rsidRDefault="00AC64A4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6"/>
          </w:tcPr>
          <w:p w:rsidR="0084036F" w:rsidRPr="000A5748" w:rsidRDefault="00AC64A4" w:rsidP="00AC64A4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-</w:t>
            </w:r>
          </w:p>
        </w:tc>
        <w:tc>
          <w:tcPr>
            <w:tcW w:w="1164" w:type="dxa"/>
            <w:gridSpan w:val="3"/>
          </w:tcPr>
          <w:p w:rsidR="0084036F" w:rsidRPr="000A5748" w:rsidRDefault="00AC64A4" w:rsidP="00AC64A4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-</w:t>
            </w:r>
          </w:p>
        </w:tc>
      </w:tr>
      <w:tr w:rsidR="0084036F" w:rsidRPr="000A5748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>
        <w:trPr>
          <w:cantSplit/>
        </w:trPr>
        <w:tc>
          <w:tcPr>
            <w:tcW w:w="2518" w:type="dxa"/>
            <w:gridSpan w:val="4"/>
          </w:tcPr>
          <w:p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5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>
        <w:trPr>
          <w:cantSplit/>
        </w:trPr>
        <w:tc>
          <w:tcPr>
            <w:tcW w:w="2518" w:type="dxa"/>
            <w:gridSpan w:val="4"/>
          </w:tcPr>
          <w:p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:rsidR="0084036F" w:rsidRPr="000A5748" w:rsidRDefault="001F5D1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5"/>
          </w:tcPr>
          <w:p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>
        <w:trPr>
          <w:cantSplit/>
        </w:trPr>
        <w:tc>
          <w:tcPr>
            <w:tcW w:w="9648" w:type="dxa"/>
            <w:gridSpan w:val="19"/>
          </w:tcPr>
          <w:p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>
        <w:trPr>
          <w:trHeight w:val="274"/>
        </w:trPr>
        <w:tc>
          <w:tcPr>
            <w:tcW w:w="2518" w:type="dxa"/>
            <w:gridSpan w:val="4"/>
          </w:tcPr>
          <w:p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5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5B1BB0" w:rsidRPr="000A5748">
        <w:trPr>
          <w:trHeight w:val="274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Prof. Dr. Nábrádi András</w:t>
            </w:r>
          </w:p>
        </w:tc>
        <w:tc>
          <w:tcPr>
            <w:tcW w:w="2520" w:type="dxa"/>
            <w:gridSpan w:val="4"/>
            <w:vAlign w:val="center"/>
          </w:tcPr>
          <w:p w:rsidR="005B1BB0" w:rsidRPr="000A5748" w:rsidRDefault="0072450B" w:rsidP="00CF5FCF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CF5FCF">
              <w:rPr>
                <w:lang w:val="ro-RO"/>
              </w:rPr>
              <w:t>Lakatos artur</w:t>
            </w:r>
          </w:p>
        </w:tc>
        <w:tc>
          <w:tcPr>
            <w:tcW w:w="1260" w:type="dxa"/>
            <w:gridSpan w:val="5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trHeight w:val="274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PKE-GTK</w:t>
            </w:r>
          </w:p>
        </w:tc>
        <w:tc>
          <w:tcPr>
            <w:tcW w:w="252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PKE-GTK</w:t>
            </w:r>
          </w:p>
        </w:tc>
        <w:tc>
          <w:tcPr>
            <w:tcW w:w="1260" w:type="dxa"/>
            <w:gridSpan w:val="5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:rsidR="005B1BB0" w:rsidRPr="000A5748" w:rsidRDefault="001C6B69" w:rsidP="005B1BB0">
            <w:pPr>
              <w:rPr>
                <w:lang w:val="ro-RO"/>
              </w:rPr>
            </w:pPr>
            <w:r>
              <w:rPr>
                <w:lang w:val="ro-RO"/>
              </w:rPr>
              <w:t>Menedzsment</w:t>
            </w:r>
          </w:p>
        </w:tc>
        <w:tc>
          <w:tcPr>
            <w:tcW w:w="2520" w:type="dxa"/>
            <w:gridSpan w:val="4"/>
            <w:vAlign w:val="center"/>
          </w:tcPr>
          <w:p w:rsidR="005B1BB0" w:rsidRPr="000A5748" w:rsidRDefault="001C6B69" w:rsidP="005B1BB0">
            <w:pPr>
              <w:rPr>
                <w:lang w:val="ro-RO"/>
              </w:rPr>
            </w:pPr>
            <w:r>
              <w:rPr>
                <w:lang w:val="ro-RO"/>
              </w:rPr>
              <w:t>Menedzsment</w:t>
            </w:r>
          </w:p>
        </w:tc>
        <w:tc>
          <w:tcPr>
            <w:tcW w:w="1260" w:type="dxa"/>
            <w:gridSpan w:val="5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trHeight w:val="274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CSc, PhD</w:t>
            </w:r>
          </w:p>
        </w:tc>
        <w:tc>
          <w:tcPr>
            <w:tcW w:w="252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5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trHeight w:val="274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egyetemi tanár</w:t>
            </w:r>
            <w:r w:rsidR="003B415E">
              <w:rPr>
                <w:lang w:val="ro-RO"/>
              </w:rPr>
              <w:t>, MBA</w:t>
            </w:r>
          </w:p>
        </w:tc>
        <w:tc>
          <w:tcPr>
            <w:tcW w:w="2520" w:type="dxa"/>
            <w:gridSpan w:val="4"/>
            <w:vAlign w:val="center"/>
          </w:tcPr>
          <w:p w:rsidR="005B1BB0" w:rsidRPr="000A5748" w:rsidRDefault="0072450B" w:rsidP="005B1BB0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5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5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4"/>
            <w:vAlign w:val="center"/>
          </w:tcPr>
          <w:p w:rsidR="005B1BB0" w:rsidRPr="000A5748" w:rsidRDefault="00A575D9" w:rsidP="005B1BB0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="00793D60">
              <w:rPr>
                <w:lang w:val="ro-RO"/>
              </w:rPr>
              <w:t>7</w:t>
            </w:r>
          </w:p>
        </w:tc>
        <w:tc>
          <w:tcPr>
            <w:tcW w:w="2520" w:type="dxa"/>
            <w:gridSpan w:val="4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1260" w:type="dxa"/>
            <w:gridSpan w:val="5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</w:tcPr>
          <w:p w:rsidR="005B1BB0" w:rsidRPr="000A5748" w:rsidRDefault="005B1BB0" w:rsidP="005B1BB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</w:p>
          <w:p w:rsidR="005B1BB0" w:rsidRPr="00232A27" w:rsidRDefault="005B1BB0" w:rsidP="005B1BB0">
            <w:pPr>
              <w:pStyle w:val="Listaszerbekezds"/>
              <w:numPr>
                <w:ilvl w:val="0"/>
                <w:numId w:val="40"/>
              </w:numPr>
              <w:spacing w:before="120"/>
              <w:ind w:left="426" w:hanging="426"/>
            </w:pPr>
            <w:r w:rsidRPr="000A5748">
              <w:rPr>
                <w:b/>
                <w:bCs/>
                <w:lang w:val="ro-RO"/>
              </w:rPr>
              <w:t>Általános célkitűzések:</w:t>
            </w:r>
            <w:r>
              <w:t xml:space="preserve"> A tantárgy célkitűzése, hogy a tananyagot abszolváló hallgatók tisztában legyenek a stratégiai menedzsment fő területeivel, a vállalati </w:t>
            </w:r>
            <w:r w:rsidR="002F598E">
              <w:t xml:space="preserve">stratégiai tervezés módszerivel. </w:t>
            </w:r>
          </w:p>
          <w:p w:rsidR="005B1BB0" w:rsidRPr="000A5748" w:rsidRDefault="005B1BB0" w:rsidP="005B1BB0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</w:p>
          <w:p w:rsidR="005B1BB0" w:rsidRPr="00174D33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color w:val="000000"/>
                <w:lang w:val="hu-HU"/>
              </w:rPr>
            </w:pPr>
            <w:r w:rsidRPr="000A5748">
              <w:rPr>
                <w:b/>
                <w:bCs/>
                <w:lang w:val="ro-RO"/>
              </w:rPr>
              <w:t>Kognitív kompetenciák</w:t>
            </w:r>
            <w:r w:rsidRPr="00174D33">
              <w:rPr>
                <w:b/>
                <w:bCs/>
                <w:lang w:val="hu-HU"/>
              </w:rPr>
              <w:t>:</w:t>
            </w:r>
            <w:r w:rsidRPr="00174D33">
              <w:rPr>
                <w:lang w:val="hu-HU"/>
              </w:rPr>
              <w:t xml:space="preserve"> A hallgató olyan alapvető ismeretekre tesz szert, amelyek révén eligazodik a vállalati stratégia módszertanában, azokat megértve tudja a speciális eljárásokat a legmodernebb megközelítéseket elsajátítani. A kurzus előadásai három fő tématerület köré fókuszálódnak: 1. A stratégiai tervezés folyamata, speciális eljárásai, A stratégia bevezetése, a szervezés, a vezetés és a csapatépítés területei. 3. A stratégia bevezetésének és folyamatának ellenőrzése. A tantárgy révén a hallgató megismeri a stratégiai tervezés legújabb kutatási irányait, területeit, eredményeit is.</w:t>
            </w:r>
          </w:p>
          <w:p w:rsidR="005B1BB0" w:rsidRPr="000A5748" w:rsidRDefault="005B1BB0" w:rsidP="005B1BB0">
            <w:pPr>
              <w:jc w:val="both"/>
              <w:rPr>
                <w:lang w:val="ro-RO"/>
              </w:rPr>
            </w:pPr>
          </w:p>
          <w:p w:rsidR="005B1BB0" w:rsidRPr="00174D33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  <w:r w:rsidRPr="00920F0E">
              <w:t xml:space="preserve"> </w:t>
            </w:r>
            <w:r w:rsidRPr="00174D33">
              <w:rPr>
                <w:lang w:val="hu-HU"/>
              </w:rPr>
              <w:t>Legyen tisztában a vállalati küldetés és jövőkép fontosságával, az üzleti környezet és a vállalati belső értékelésnek, valamint a versenytársak elemzésének módszerivel.</w:t>
            </w:r>
          </w:p>
          <w:p w:rsidR="005B1BB0" w:rsidRPr="00174D33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174D33">
              <w:rPr>
                <w:lang w:val="hu-HU"/>
              </w:rPr>
              <w:t>Tudja elhelyezni az elemzések alapján a vállalati stratégiai irányokat, a defenzív, az offenzív és az intenzív területekre a vállalaton belül.</w:t>
            </w:r>
          </w:p>
          <w:p w:rsidR="005B1BB0" w:rsidRPr="00174D33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174D33">
              <w:rPr>
                <w:lang w:val="hu-HU"/>
              </w:rPr>
              <w:t>Értse a módszerek alkalmazási korlátait és lehetőségeit, azok előnyeit és hátrányait.</w:t>
            </w:r>
          </w:p>
          <w:p w:rsidR="005B1BB0" w:rsidRPr="00174D33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174D33">
              <w:rPr>
                <w:lang w:val="hu-HU"/>
              </w:rPr>
              <w:t>Legyen képes ismereteit felhasználni az üzleti környezet elemzésére, a stratégiai irányok meghatározására, a lehetséges stratégiák megválasztására a stratégia bevezetésének és ellenőrzésének kérdésköreire.</w:t>
            </w:r>
          </w:p>
          <w:p w:rsidR="005B1BB0" w:rsidRPr="000A5748" w:rsidRDefault="005B1BB0" w:rsidP="005B1BB0">
            <w:pPr>
              <w:jc w:val="both"/>
              <w:rPr>
                <w:b/>
                <w:bCs/>
                <w:lang w:val="ro-RO"/>
              </w:rPr>
            </w:pPr>
          </w:p>
          <w:p w:rsidR="005B1BB0" w:rsidRPr="00DE18FB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color w:val="FF0000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  <w:r>
              <w:t xml:space="preserve"> </w:t>
            </w:r>
            <w:r w:rsidRPr="00174D33">
              <w:rPr>
                <w:lang w:val="hu-HU"/>
              </w:rPr>
              <w:t xml:space="preserve">A tantárgy elősegíti, hogy a hallgató, megfelelő gazdálkodástudományi tudás, továbbá korszerű stratégiai szemlélet birtokában a végzés után </w:t>
            </w:r>
            <w:r w:rsidRPr="00174D33">
              <w:rPr>
                <w:color w:val="000000"/>
                <w:lang w:val="hu-HU"/>
              </w:rPr>
              <w:t>az új szakmai információkat, kutatási eredményeket megfelelően értelmezni és értékelni tudja, továbbá alkalmas legyen gazdaságtudományi ismereteit gyarapítani. A hallgató ennek köszönhetően olyan gazdaságtudományi alapokkal bír, ami hozzásegíti ahhoz, hogy a szakmai feladatait hatékonyan végezze.</w:t>
            </w:r>
          </w:p>
          <w:p w:rsidR="005B1BB0" w:rsidRPr="000A5748" w:rsidRDefault="005B1BB0" w:rsidP="005B1BB0">
            <w:pPr>
              <w:jc w:val="both"/>
              <w:rPr>
                <w:lang w:val="ro-RO"/>
              </w:rPr>
            </w:pP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6480" w:type="dxa"/>
            <w:gridSpan w:val="10"/>
            <w:shd w:val="clear" w:color="auto" w:fill="CCCCCC"/>
            <w:vAlign w:val="center"/>
          </w:tcPr>
          <w:p w:rsidR="005B1BB0" w:rsidRPr="000A5748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2520" w:type="dxa"/>
            <w:gridSpan w:val="8"/>
            <w:shd w:val="clear" w:color="auto" w:fill="CCCCCC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6480" w:type="dxa"/>
            <w:gridSpan w:val="10"/>
            <w:vAlign w:val="center"/>
          </w:tcPr>
          <w:p w:rsidR="005B1BB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4221DF">
              <w:t xml:space="preserve"> </w:t>
            </w:r>
            <w:r w:rsidRPr="00174D33">
              <w:rPr>
                <w:lang w:val="hu-HU"/>
              </w:rPr>
              <w:t xml:space="preserve">A stratégia fogalma, területei, a hagyományos és a stratégiai terv </w:t>
            </w:r>
            <w:r w:rsidR="002F598E" w:rsidRPr="00174D33">
              <w:rPr>
                <w:lang w:val="hu-HU"/>
              </w:rPr>
              <w:t>eltérése, a stratégiai folyamatok egymásra épülése</w:t>
            </w:r>
            <w:r w:rsidR="002F598E">
              <w:t>.</w:t>
            </w:r>
          </w:p>
          <w:p w:rsidR="005B1BB0" w:rsidRPr="000A5748" w:rsidRDefault="005B1BB0" w:rsidP="005B1BB0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Stratégia</w:t>
            </w:r>
            <w:r>
              <w:rPr>
                <w:bCs/>
                <w:lang w:val="hu-HU"/>
              </w:rPr>
              <w:t>, terv, sajátosságok</w:t>
            </w:r>
          </w:p>
          <w:p w:rsidR="005B1BB0" w:rsidRPr="00047E86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Nábrádi A.-Pupos T. (szerk). A stratégiai és az üzleti tervezés gyakorlata. Szaktudás Kiadó Ház, Budapest, 2010.</w:t>
            </w:r>
            <w:r w:rsidR="000105FC">
              <w:rPr>
                <w:bCs/>
                <w:lang w:val="hu-HU"/>
              </w:rPr>
              <w:t xml:space="preserve"> 10-22 oldal, Nábrádi A. (szerk) </w:t>
            </w:r>
            <w:proofErr w:type="gramStart"/>
            <w:r w:rsidR="000105FC">
              <w:rPr>
                <w:bCs/>
                <w:lang w:val="hu-HU"/>
              </w:rPr>
              <w:t>A</w:t>
            </w:r>
            <w:proofErr w:type="gramEnd"/>
            <w:r w:rsidR="000105FC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0105FC">
              <w:rPr>
                <w:bCs/>
                <w:lang w:val="hu-HU"/>
              </w:rPr>
              <w:t>. 7-25.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174D33">
              <w:rPr>
                <w:lang w:val="hu-HU"/>
              </w:rPr>
              <w:t>Stratégiai elemzések, az üzleti küldetés a jövőkép megfogalmazása</w:t>
            </w:r>
          </w:p>
          <w:p w:rsidR="005B1BB0" w:rsidRPr="00AC64A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jövőkép, küldetés</w:t>
            </w:r>
          </w:p>
          <w:p w:rsidR="005B1BB0" w:rsidRPr="00811C25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  <w:r w:rsidR="000105FC">
              <w:rPr>
                <w:bCs/>
                <w:lang w:val="hu-HU"/>
              </w:rPr>
              <w:t xml:space="preserve">Nábrádi A. (szerk) </w:t>
            </w:r>
            <w:proofErr w:type="gramStart"/>
            <w:r w:rsidR="000105FC">
              <w:rPr>
                <w:bCs/>
                <w:lang w:val="hu-HU"/>
              </w:rPr>
              <w:t>A</w:t>
            </w:r>
            <w:proofErr w:type="gramEnd"/>
            <w:r w:rsidR="000105FC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0105FC">
              <w:rPr>
                <w:bCs/>
                <w:lang w:val="hu-HU"/>
              </w:rPr>
              <w:t>. 26-36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1233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AC64A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AC64A4">
              <w:rPr>
                <w:bCs/>
                <w:lang w:val="hu-HU"/>
              </w:rPr>
              <w:t>A vállalkozás külső makro-környezetének elemzése, a PEST analízis</w:t>
            </w:r>
          </w:p>
          <w:p w:rsidR="005B1BB0" w:rsidRPr="00AC64A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Makro-környezet, PEST analízis</w:t>
            </w:r>
          </w:p>
          <w:p w:rsidR="005B1BB0" w:rsidRPr="00811C25" w:rsidRDefault="005B1BB0" w:rsidP="005B1BB0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0105FC">
              <w:rPr>
                <w:bCs/>
                <w:lang w:val="hu-HU"/>
              </w:rPr>
              <w:t xml:space="preserve">Nábrádi A. (szerk) </w:t>
            </w:r>
            <w:proofErr w:type="gramStart"/>
            <w:r w:rsidR="000105FC">
              <w:rPr>
                <w:bCs/>
                <w:lang w:val="hu-HU"/>
              </w:rPr>
              <w:t>A</w:t>
            </w:r>
            <w:proofErr w:type="gramEnd"/>
            <w:r w:rsidR="000105FC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0105FC">
              <w:rPr>
                <w:bCs/>
                <w:lang w:val="hu-HU"/>
              </w:rPr>
              <w:t>.</w:t>
            </w:r>
            <w:r w:rsidR="008258C1">
              <w:rPr>
                <w:bCs/>
                <w:lang w:val="hu-HU"/>
              </w:rPr>
              <w:t xml:space="preserve"> 36-43</w:t>
            </w:r>
            <w:r w:rsidR="000105FC">
              <w:rPr>
                <w:bCs/>
                <w:lang w:val="hu-HU"/>
              </w:rPr>
              <w:t>.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1233"/>
        </w:trPr>
        <w:tc>
          <w:tcPr>
            <w:tcW w:w="648" w:type="dxa"/>
          </w:tcPr>
          <w:p w:rsidR="005B1BB0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B12E44">
              <w:rPr>
                <w:bCs/>
                <w:lang w:val="hu-HU"/>
              </w:rPr>
              <w:t>A vállalkozás külső mikro-környezetének elemzése, Porter féle öttényezős modell, Külső Faktor Értékelő Mátrix felállítása, értelmezése.</w:t>
            </w:r>
          </w:p>
          <w:p w:rsidR="005B1BB0" w:rsidRPr="00B12E4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Pr="00B12E44">
              <w:rPr>
                <w:bCs/>
                <w:lang w:val="hu-HU"/>
              </w:rPr>
              <w:t xml:space="preserve"> 5 erő modell, KFÉM</w:t>
            </w:r>
          </w:p>
          <w:p w:rsidR="005B1BB0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9711FE">
              <w:rPr>
                <w:bCs/>
                <w:lang w:val="hu-HU"/>
              </w:rPr>
              <w:t xml:space="preserve">Nábrádi A. (szerk) </w:t>
            </w:r>
            <w:proofErr w:type="gramStart"/>
            <w:r w:rsidR="009711FE">
              <w:rPr>
                <w:bCs/>
                <w:lang w:val="hu-HU"/>
              </w:rPr>
              <w:t>A</w:t>
            </w:r>
            <w:proofErr w:type="gramEnd"/>
            <w:r w:rsidR="009711FE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9711FE">
              <w:rPr>
                <w:bCs/>
                <w:lang w:val="hu-HU"/>
              </w:rPr>
              <w:t>. 43-56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B12E44">
              <w:rPr>
                <w:bCs/>
                <w:lang w:val="hu-HU"/>
              </w:rPr>
              <w:t xml:space="preserve">A vállalkozás belső tényezőinek elemzése, erőforrás </w:t>
            </w:r>
            <w:r>
              <w:rPr>
                <w:bCs/>
                <w:lang w:val="hu-HU"/>
              </w:rPr>
              <w:t>alapú megközelítés, kulcsfontos</w:t>
            </w:r>
            <w:r w:rsidRPr="00B12E44">
              <w:rPr>
                <w:bCs/>
                <w:lang w:val="hu-HU"/>
              </w:rPr>
              <w:t>ságú belső tényezők alapú megközelítés, értéklánc alapú megközelítés</w:t>
            </w:r>
            <w:r>
              <w:rPr>
                <w:bCs/>
                <w:lang w:val="hu-HU"/>
              </w:rPr>
              <w:t>.</w:t>
            </w:r>
          </w:p>
          <w:p w:rsidR="005B1BB0" w:rsidRPr="00B12E4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B12E44">
              <w:rPr>
                <w:bCs/>
                <w:lang w:val="hu-HU"/>
              </w:rPr>
              <w:t>RBV, KBT, VCA analízisek</w:t>
            </w:r>
          </w:p>
          <w:p w:rsidR="005B1BB0" w:rsidRPr="00811C25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9123F3">
              <w:rPr>
                <w:bCs/>
                <w:lang w:val="hu-HU"/>
              </w:rPr>
              <w:t xml:space="preserve">Nábrádi A. (szerk) </w:t>
            </w:r>
            <w:proofErr w:type="gramStart"/>
            <w:r w:rsidR="009123F3">
              <w:rPr>
                <w:bCs/>
                <w:lang w:val="hu-HU"/>
              </w:rPr>
              <w:t>A</w:t>
            </w:r>
            <w:proofErr w:type="gramEnd"/>
            <w:r w:rsidR="009123F3">
              <w:rPr>
                <w:bCs/>
                <w:lang w:val="hu-HU"/>
              </w:rPr>
              <w:t xml:space="preserve"> stratégiai tervezés XXI. század</w:t>
            </w:r>
            <w:r w:rsidR="00793D60">
              <w:rPr>
                <w:bCs/>
                <w:lang w:val="hu-HU"/>
              </w:rPr>
              <w:t>i gyakorlata, Partium Kiadó, 2022</w:t>
            </w:r>
            <w:r w:rsidR="009123F3">
              <w:rPr>
                <w:bCs/>
                <w:lang w:val="hu-HU"/>
              </w:rPr>
              <w:t>. 56-71 .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B12E44">
              <w:rPr>
                <w:bCs/>
                <w:lang w:val="hu-HU"/>
              </w:rPr>
              <w:t>A Belső Faktor Értékelő Mátrix meghatározásának számításmenete</w:t>
            </w:r>
          </w:p>
          <w:p w:rsidR="005B1BB0" w:rsidRPr="00B12E4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B12E44">
              <w:rPr>
                <w:bCs/>
                <w:lang w:val="hu-HU"/>
              </w:rPr>
              <w:t>BFÉM mátrix</w:t>
            </w:r>
          </w:p>
          <w:p w:rsidR="005B1BB0" w:rsidRPr="00811C25" w:rsidRDefault="005B1BB0" w:rsidP="005B1BB0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4B3367">
              <w:rPr>
                <w:bCs/>
                <w:lang w:val="hu-HU"/>
              </w:rPr>
              <w:t xml:space="preserve"> Nábrádi A. (szerk) </w:t>
            </w:r>
            <w:proofErr w:type="gramStart"/>
            <w:r w:rsidR="004B3367">
              <w:rPr>
                <w:bCs/>
                <w:lang w:val="hu-HU"/>
              </w:rPr>
              <w:t>A</w:t>
            </w:r>
            <w:proofErr w:type="gramEnd"/>
            <w:r w:rsidR="004B3367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4B3367">
              <w:rPr>
                <w:bCs/>
                <w:lang w:val="hu-HU"/>
              </w:rPr>
              <w:t>. 71-74.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 xml:space="preserve">Versenytárs elemzés, a </w:t>
            </w:r>
            <w:proofErr w:type="spellStart"/>
            <w:r w:rsidRPr="00690D80">
              <w:rPr>
                <w:bCs/>
                <w:lang w:val="hu-HU"/>
              </w:rPr>
              <w:t>Competitive</w:t>
            </w:r>
            <w:proofErr w:type="spellEnd"/>
            <w:r w:rsidRPr="00690D80">
              <w:rPr>
                <w:bCs/>
                <w:lang w:val="hu-HU"/>
              </w:rPr>
              <w:t xml:space="preserve"> </w:t>
            </w:r>
            <w:proofErr w:type="spellStart"/>
            <w:r w:rsidRPr="00690D80">
              <w:rPr>
                <w:bCs/>
                <w:lang w:val="hu-HU"/>
              </w:rPr>
              <w:t>Profile</w:t>
            </w:r>
            <w:proofErr w:type="spellEnd"/>
            <w:r w:rsidRPr="00690D80">
              <w:rPr>
                <w:bCs/>
                <w:lang w:val="hu-HU"/>
              </w:rPr>
              <w:t xml:space="preserve"> </w:t>
            </w:r>
            <w:proofErr w:type="spellStart"/>
            <w:r w:rsidRPr="00690D80">
              <w:rPr>
                <w:bCs/>
                <w:lang w:val="hu-HU"/>
              </w:rPr>
              <w:t>Matrix</w:t>
            </w:r>
            <w:proofErr w:type="spellEnd"/>
            <w:r w:rsidRPr="00690D80">
              <w:rPr>
                <w:bCs/>
                <w:lang w:val="hu-HU"/>
              </w:rPr>
              <w:t xml:space="preserve"> (versenyképességi mátrix) elemi felállítása, az eredmények sugárdiagramos elemzése</w:t>
            </w:r>
            <w:r>
              <w:rPr>
                <w:bCs/>
                <w:lang w:val="hu-HU"/>
              </w:rPr>
              <w:t>.</w:t>
            </w:r>
          </w:p>
          <w:p w:rsidR="005B1BB0" w:rsidRPr="00690D80" w:rsidRDefault="005B1BB0" w:rsidP="005B1BB0">
            <w:pPr>
              <w:rPr>
                <w:bCs/>
                <w:lang w:val="hu-HU"/>
              </w:rPr>
            </w:pPr>
            <w:r w:rsidRPr="00690D80">
              <w:rPr>
                <w:b/>
                <w:bCs/>
                <w:lang w:val="hu-HU"/>
              </w:rPr>
              <w:t>Kulcsszavak</w:t>
            </w:r>
            <w:r w:rsidRPr="00690D80">
              <w:rPr>
                <w:bCs/>
                <w:lang w:val="hu-HU"/>
              </w:rPr>
              <w:t>:</w:t>
            </w:r>
            <w:r>
              <w:rPr>
                <w:bCs/>
                <w:lang w:val="hu-HU"/>
              </w:rPr>
              <w:t xml:space="preserve"> CPM, Sugárdiagram</w:t>
            </w:r>
          </w:p>
          <w:p w:rsidR="005B1BB0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4B3367">
              <w:rPr>
                <w:bCs/>
                <w:lang w:val="hu-HU"/>
              </w:rPr>
              <w:t xml:space="preserve">Nábrádi A. (szerk) </w:t>
            </w:r>
            <w:proofErr w:type="gramStart"/>
            <w:r w:rsidR="004B3367">
              <w:rPr>
                <w:bCs/>
                <w:lang w:val="hu-HU"/>
              </w:rPr>
              <w:t>A</w:t>
            </w:r>
            <w:proofErr w:type="gramEnd"/>
            <w:r w:rsidR="004B3367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4B3367">
              <w:rPr>
                <w:bCs/>
                <w:lang w:val="hu-HU"/>
              </w:rPr>
              <w:t>. 74-78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Potenciális stratégiai irányok meghatározásának, módszerei, elméleti alapjai.</w:t>
            </w:r>
          </w:p>
          <w:p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 xml:space="preserve">BCG, SPACE, </w:t>
            </w:r>
            <w:r w:rsidR="00D14F77">
              <w:rPr>
                <w:bCs/>
                <w:lang w:val="hu-HU"/>
              </w:rPr>
              <w:t>IE</w:t>
            </w:r>
            <w:r w:rsidRPr="00690D80">
              <w:rPr>
                <w:bCs/>
                <w:lang w:val="hu-HU"/>
              </w:rPr>
              <w:t xml:space="preserve"> mátrixok</w:t>
            </w:r>
          </w:p>
          <w:p w:rsidR="005B1BB0" w:rsidRPr="00811C25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A16DEB">
              <w:rPr>
                <w:bCs/>
                <w:lang w:val="hu-HU"/>
              </w:rPr>
              <w:t xml:space="preserve">Nábrádi A. (szerk) </w:t>
            </w:r>
            <w:proofErr w:type="gramStart"/>
            <w:r w:rsidR="00A16DEB">
              <w:rPr>
                <w:bCs/>
                <w:lang w:val="hu-HU"/>
              </w:rPr>
              <w:t>A</w:t>
            </w:r>
            <w:proofErr w:type="gramEnd"/>
            <w:r w:rsidR="00A16DEB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A16DEB">
              <w:rPr>
                <w:bCs/>
                <w:lang w:val="hu-HU"/>
              </w:rPr>
              <w:t>. 79-91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16DEB">
              <w:rPr>
                <w:bCs/>
                <w:lang w:val="hu-HU"/>
              </w:rPr>
              <w:t>Hosszú távú stratégiai célkitűzések</w:t>
            </w:r>
            <w:r w:rsidR="00195F16">
              <w:rPr>
                <w:bCs/>
                <w:lang w:val="hu-HU"/>
              </w:rPr>
              <w:t xml:space="preserve"> megfontolásai.</w:t>
            </w:r>
          </w:p>
          <w:p w:rsidR="005B1BB0" w:rsidRPr="000A5748" w:rsidRDefault="005B1BB0" w:rsidP="005B1BB0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195F16" w:rsidRPr="00195F16">
              <w:rPr>
                <w:bCs/>
                <w:lang w:val="hu-HU"/>
              </w:rPr>
              <w:t xml:space="preserve"> TOWS </w:t>
            </w:r>
            <w:r w:rsidRPr="00195F16">
              <w:rPr>
                <w:bCs/>
                <w:lang w:val="hu-HU"/>
              </w:rPr>
              <w:t>mát</w:t>
            </w:r>
            <w:r>
              <w:rPr>
                <w:bCs/>
                <w:lang w:val="hu-HU"/>
              </w:rPr>
              <w:t>rix</w:t>
            </w:r>
            <w:r w:rsidR="00195F16">
              <w:rPr>
                <w:bCs/>
                <w:lang w:val="hu-HU"/>
              </w:rPr>
              <w:t>, Célfa módszer, Generikus stratégiák</w:t>
            </w:r>
          </w:p>
          <w:p w:rsidR="005B1BB0" w:rsidRPr="00811C25" w:rsidRDefault="005B1BB0" w:rsidP="005B1BB0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A. (szerk) </w:t>
            </w:r>
            <w:proofErr w:type="gramStart"/>
            <w:r w:rsidR="00195F16">
              <w:rPr>
                <w:bCs/>
                <w:lang w:val="hu-HU"/>
              </w:rPr>
              <w:t>A</w:t>
            </w:r>
            <w:proofErr w:type="gramEnd"/>
            <w:r w:rsidR="00195F16">
              <w:rPr>
                <w:bCs/>
                <w:lang w:val="hu-HU"/>
              </w:rPr>
              <w:t xml:space="preserve">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195F16">
              <w:rPr>
                <w:bCs/>
                <w:lang w:val="hu-HU"/>
              </w:rPr>
              <w:t>. 91-115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6480" w:type="dxa"/>
            <w:gridSpan w:val="10"/>
          </w:tcPr>
          <w:p w:rsidR="00195F16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>O</w:t>
            </w:r>
            <w:r w:rsidRPr="00690D80">
              <w:rPr>
                <w:bCs/>
                <w:lang w:val="hu-HU"/>
              </w:rPr>
              <w:t xml:space="preserve">ffenzív stratégiák, </w:t>
            </w:r>
          </w:p>
          <w:p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>Együttműködési stratégiák</w:t>
            </w:r>
          </w:p>
          <w:p w:rsidR="005B1BB0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</w:t>
            </w:r>
            <w:proofErr w:type="gramStart"/>
            <w:r w:rsidR="00195F16">
              <w:rPr>
                <w:bCs/>
                <w:lang w:val="hu-HU"/>
              </w:rPr>
              <w:t>A</w:t>
            </w:r>
            <w:proofErr w:type="gramEnd"/>
            <w:r w:rsidR="00195F16">
              <w:rPr>
                <w:bCs/>
                <w:lang w:val="hu-HU"/>
              </w:rPr>
              <w:t>.(szerk) A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195F16">
              <w:rPr>
                <w:bCs/>
                <w:lang w:val="hu-HU"/>
              </w:rPr>
              <w:t>. 115-141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6480" w:type="dxa"/>
            <w:gridSpan w:val="10"/>
          </w:tcPr>
          <w:p w:rsidR="005B1BB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690D80">
              <w:rPr>
                <w:bCs/>
                <w:lang w:val="hu-HU"/>
              </w:rPr>
              <w:t>Intenzív stratégiák, piacmélyítés-eladásösztönzés, piacfe</w:t>
            </w:r>
            <w:r>
              <w:rPr>
                <w:bCs/>
                <w:lang w:val="hu-HU"/>
              </w:rPr>
              <w:t>jlesztés, termékfejlesztés, kap</w:t>
            </w:r>
            <w:r w:rsidRPr="00690D80">
              <w:rPr>
                <w:bCs/>
                <w:lang w:val="hu-HU"/>
              </w:rPr>
              <w:t>csolt és nem kapcsolt diverzifikációk</w:t>
            </w:r>
            <w:r>
              <w:rPr>
                <w:bCs/>
                <w:lang w:val="hu-HU"/>
              </w:rPr>
              <w:t>.</w:t>
            </w:r>
          </w:p>
          <w:p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Intenzív stratégiák, diverzifikáció</w:t>
            </w:r>
          </w:p>
          <w:p w:rsidR="005B1BB0" w:rsidRPr="00811C25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</w:t>
            </w:r>
            <w:proofErr w:type="gramStart"/>
            <w:r w:rsidR="00195F16">
              <w:rPr>
                <w:bCs/>
                <w:lang w:val="hu-HU"/>
              </w:rPr>
              <w:t>A</w:t>
            </w:r>
            <w:proofErr w:type="gramEnd"/>
            <w:r w:rsidR="00195F16">
              <w:rPr>
                <w:bCs/>
                <w:lang w:val="hu-HU"/>
              </w:rPr>
              <w:t>.(szerk): A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195F16">
              <w:rPr>
                <w:bCs/>
                <w:lang w:val="hu-HU"/>
              </w:rPr>
              <w:t>. 141-151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Defenzív stratégiák, korlátozás, reorganizáció, leválasztás, részbeni értékesítés, felszámolás, végelszámolás, előnyei, korlátai, hátránya</w:t>
            </w:r>
            <w:r>
              <w:rPr>
                <w:bCs/>
                <w:lang w:val="hu-HU"/>
              </w:rPr>
              <w:t>i. A kvantitatív Stratégiai Ter</w:t>
            </w:r>
            <w:r w:rsidRPr="00690D80">
              <w:rPr>
                <w:bCs/>
                <w:lang w:val="hu-HU"/>
              </w:rPr>
              <w:t xml:space="preserve">vező Mátrix (Quantitative </w:t>
            </w:r>
            <w:proofErr w:type="spellStart"/>
            <w:r w:rsidRPr="00690D80">
              <w:rPr>
                <w:bCs/>
                <w:lang w:val="hu-HU"/>
              </w:rPr>
              <w:t>Strategic</w:t>
            </w:r>
            <w:proofErr w:type="spellEnd"/>
            <w:r w:rsidRPr="00690D80">
              <w:rPr>
                <w:bCs/>
                <w:lang w:val="hu-HU"/>
              </w:rPr>
              <w:t xml:space="preserve"> </w:t>
            </w:r>
            <w:proofErr w:type="spellStart"/>
            <w:r w:rsidRPr="00690D80">
              <w:rPr>
                <w:bCs/>
                <w:lang w:val="hu-HU"/>
              </w:rPr>
              <w:t>Planning</w:t>
            </w:r>
            <w:proofErr w:type="spellEnd"/>
            <w:r w:rsidRPr="00690D80">
              <w:rPr>
                <w:bCs/>
                <w:lang w:val="hu-HU"/>
              </w:rPr>
              <w:t xml:space="preserve"> </w:t>
            </w:r>
            <w:proofErr w:type="spellStart"/>
            <w:r w:rsidRPr="00690D80">
              <w:rPr>
                <w:bCs/>
                <w:lang w:val="hu-HU"/>
              </w:rPr>
              <w:t>Matrix</w:t>
            </w:r>
            <w:proofErr w:type="spellEnd"/>
            <w:r w:rsidRPr="00690D80">
              <w:rPr>
                <w:bCs/>
                <w:lang w:val="hu-HU"/>
              </w:rPr>
              <w:t>) felépítése, alkalmazási lehetőségei.</w:t>
            </w:r>
          </w:p>
          <w:p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Defenzív stratégia, QSPM mátrix</w:t>
            </w:r>
          </w:p>
          <w:p w:rsidR="005B1BB0" w:rsidRPr="00811C25" w:rsidRDefault="005B1BB0" w:rsidP="005B1BB0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</w:t>
            </w:r>
            <w:proofErr w:type="gramStart"/>
            <w:r w:rsidR="00195F16">
              <w:rPr>
                <w:bCs/>
                <w:lang w:val="hu-HU"/>
              </w:rPr>
              <w:t>A</w:t>
            </w:r>
            <w:proofErr w:type="gramEnd"/>
            <w:r w:rsidR="00195F16">
              <w:rPr>
                <w:bCs/>
                <w:lang w:val="hu-HU"/>
              </w:rPr>
              <w:t>.(szerk): A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195F16">
              <w:rPr>
                <w:bCs/>
                <w:lang w:val="hu-HU"/>
              </w:rPr>
              <w:t>. 151-158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690D80">
              <w:rPr>
                <w:bCs/>
                <w:lang w:val="hu-HU"/>
              </w:rPr>
              <w:t>A stratégia megvalósítása</w:t>
            </w:r>
          </w:p>
          <w:p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 xml:space="preserve">Erőforrás </w:t>
            </w:r>
            <w:proofErr w:type="spellStart"/>
            <w:r w:rsidRPr="00690D80">
              <w:rPr>
                <w:bCs/>
                <w:lang w:val="hu-HU"/>
              </w:rPr>
              <w:t>reallokáció</w:t>
            </w:r>
            <w:proofErr w:type="spellEnd"/>
            <w:r w:rsidRPr="00690D80">
              <w:rPr>
                <w:bCs/>
                <w:lang w:val="hu-HU"/>
              </w:rPr>
              <w:t>, vállalati kultúra</w:t>
            </w:r>
          </w:p>
          <w:p w:rsidR="005B1BB0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</w:t>
            </w:r>
            <w:proofErr w:type="gramStart"/>
            <w:r w:rsidR="00195F16">
              <w:rPr>
                <w:bCs/>
                <w:lang w:val="hu-HU"/>
              </w:rPr>
              <w:t>A</w:t>
            </w:r>
            <w:proofErr w:type="gramEnd"/>
            <w:r w:rsidR="00195F16">
              <w:rPr>
                <w:bCs/>
                <w:lang w:val="hu-HU"/>
              </w:rPr>
              <w:t>.(szerk): A stratégiai tervezés XXI. századi</w:t>
            </w:r>
            <w:r w:rsidR="00793D60">
              <w:rPr>
                <w:bCs/>
                <w:lang w:val="hu-HU"/>
              </w:rPr>
              <w:t xml:space="preserve"> gyakorlata, Partium Kiadó, 2022</w:t>
            </w:r>
            <w:r w:rsidR="00195F16">
              <w:rPr>
                <w:bCs/>
                <w:lang w:val="hu-HU"/>
              </w:rPr>
              <w:t>. 158-</w:t>
            </w:r>
            <w:r w:rsidR="000E42E5">
              <w:rPr>
                <w:bCs/>
                <w:lang w:val="hu-HU"/>
              </w:rPr>
              <w:t>163</w:t>
            </w:r>
            <w:r w:rsidR="00195F16">
              <w:rPr>
                <w:bCs/>
                <w:lang w:val="hu-HU"/>
              </w:rPr>
              <w:t>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690D80">
              <w:rPr>
                <w:bCs/>
                <w:lang w:val="hu-HU"/>
              </w:rPr>
              <w:t>A stratégia megvalósulásának ellenőrzése</w:t>
            </w:r>
            <w:r>
              <w:rPr>
                <w:bCs/>
                <w:lang w:val="hu-HU"/>
              </w:rPr>
              <w:t>.</w:t>
            </w:r>
          </w:p>
          <w:p w:rsidR="005B1BB0" w:rsidRPr="000A5748" w:rsidRDefault="005B1BB0" w:rsidP="005B1BB0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Gantt diagram</w:t>
            </w:r>
          </w:p>
          <w:p w:rsidR="005B1BB0" w:rsidRPr="00811C25" w:rsidRDefault="005B1BB0" w:rsidP="005B1BB0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0E42E5">
              <w:rPr>
                <w:bCs/>
                <w:lang w:val="hu-HU"/>
              </w:rPr>
              <w:t xml:space="preserve">Nábrádi A.(szerk): A stratégiai tervezés XXI. századi </w:t>
            </w:r>
            <w:r w:rsidR="00793D60">
              <w:rPr>
                <w:bCs/>
                <w:lang w:val="hu-HU"/>
              </w:rPr>
              <w:t>gyakorlata, Partium Kiadó, 2022</w:t>
            </w:r>
            <w:r w:rsidR="000E42E5">
              <w:rPr>
                <w:bCs/>
                <w:lang w:val="hu-HU"/>
              </w:rPr>
              <w:t>. 163-168. oldal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7128" w:type="dxa"/>
            <w:gridSpan w:val="11"/>
          </w:tcPr>
          <w:p w:rsidR="005B1BB0" w:rsidRPr="000A5748" w:rsidRDefault="005B1BB0" w:rsidP="005B1BB0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2520" w:type="dxa"/>
            <w:gridSpan w:val="8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6480" w:type="dxa"/>
            <w:gridSpan w:val="10"/>
            <w:shd w:val="clear" w:color="auto" w:fill="CCCCCC"/>
            <w:vAlign w:val="center"/>
          </w:tcPr>
          <w:p w:rsidR="005B1BB0" w:rsidRPr="000A5748" w:rsidRDefault="005B1BB0" w:rsidP="005B1BB0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2520" w:type="dxa"/>
            <w:gridSpan w:val="8"/>
            <w:shd w:val="clear" w:color="auto" w:fill="CCCCCC"/>
            <w:vAlign w:val="center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6480" w:type="dxa"/>
            <w:gridSpan w:val="10"/>
          </w:tcPr>
          <w:p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C64A4">
              <w:rPr>
                <w:bCs/>
                <w:lang w:val="ro-RO"/>
              </w:rPr>
              <w:t>A hallgató megismeri a hagyományos és a stratégiai terv</w:t>
            </w:r>
            <w:r w:rsidR="00C12848">
              <w:rPr>
                <w:bCs/>
                <w:lang w:val="ro-RO"/>
              </w:rPr>
              <w:t>ezés közötti eltéréseket, a ter</w:t>
            </w:r>
            <w:r w:rsidRPr="00AC64A4">
              <w:rPr>
                <w:bCs/>
                <w:lang w:val="ro-RO"/>
              </w:rPr>
              <w:t>vezés fázisainak bemutatásával ráhangolódik a témakör sajátosságaira.</w:t>
            </w:r>
          </w:p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-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6480" w:type="dxa"/>
            <w:gridSpan w:val="10"/>
          </w:tcPr>
          <w:p w:rsidR="005B1BB0" w:rsidRPr="00AC64A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C64A4">
              <w:rPr>
                <w:bCs/>
                <w:lang w:val="ro-RO"/>
              </w:rPr>
              <w:t>A hallgatók tisztában lesznek az üzleti küldetés kialakításának menetével, az értékrend és elvárások mikéntjével, valamit a jövőkép kialakításának sajátosságaival.</w:t>
            </w:r>
          </w:p>
          <w:p w:rsidR="005B1BB0" w:rsidRPr="000A5748" w:rsidRDefault="005B1BB0" w:rsidP="001C6B6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C6B69">
              <w:rPr>
                <w:b/>
                <w:bCs/>
                <w:lang w:val="ro-RO"/>
              </w:rPr>
              <w:t xml:space="preserve"> </w:t>
            </w:r>
            <w:r w:rsidR="001C6B69">
              <w:rPr>
                <w:lang w:val="ro-RO"/>
              </w:rPr>
              <w:t xml:space="preserve">Személyes küldetés megfogalmazása, majd az itt megszerzett ismeretek birtokában a választott cég küldetésének és jövőképének rögzítése. 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6480" w:type="dxa"/>
            <w:gridSpan w:val="10"/>
          </w:tcPr>
          <w:p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>
              <w:rPr>
                <w:b/>
                <w:bCs/>
                <w:lang w:val="ro-RO"/>
              </w:rPr>
              <w:t xml:space="preserve"> </w:t>
            </w:r>
            <w:r w:rsidRPr="00AC64A4">
              <w:rPr>
                <w:bCs/>
                <w:lang w:val="ro-RO"/>
              </w:rPr>
              <w:t xml:space="preserve">A politikai a gazdasági a szocio-kultúrális és a technológiai tényezők vizsgálatának alapszabályait elsajátítva képesek lesznek </w:t>
            </w:r>
            <w:r w:rsidR="00C12848">
              <w:rPr>
                <w:bCs/>
                <w:lang w:val="ro-RO"/>
              </w:rPr>
              <w:t xml:space="preserve"> elméletben </w:t>
            </w:r>
            <w:r w:rsidRPr="00AC64A4">
              <w:rPr>
                <w:bCs/>
                <w:lang w:val="ro-RO"/>
              </w:rPr>
              <w:t xml:space="preserve">makrokörnyezeti elemzésekre. </w:t>
            </w:r>
          </w:p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C6B69">
              <w:rPr>
                <w:b/>
                <w:bCs/>
                <w:lang w:val="ro-RO"/>
              </w:rPr>
              <w:t xml:space="preserve"> </w:t>
            </w:r>
            <w:r w:rsidR="001C6B69" w:rsidRPr="001C6B69">
              <w:rPr>
                <w:bCs/>
                <w:lang w:val="ro-RO"/>
              </w:rPr>
              <w:t>Feltárni</w:t>
            </w:r>
            <w:r w:rsidR="001C6B69">
              <w:rPr>
                <w:bCs/>
                <w:lang w:val="ro-RO"/>
              </w:rPr>
              <w:t xml:space="preserve"> azokat az összefüggéseket, amelyek a a külső környezetben várhatóan bekövetkeznek és hatással lehetnek az iparágra, valamint a cég jövőképére és küldetésére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6480" w:type="dxa"/>
            <w:gridSpan w:val="10"/>
          </w:tcPr>
          <w:p w:rsidR="005B1BB0" w:rsidRPr="00AC64A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C64A4">
              <w:rPr>
                <w:bCs/>
                <w:lang w:val="ro-RO"/>
              </w:rPr>
              <w:t>A Porter f. 5 erő modell alkalmazásával a külső mikr</w:t>
            </w:r>
            <w:r>
              <w:rPr>
                <w:bCs/>
                <w:lang w:val="ro-RO"/>
              </w:rPr>
              <w:t>okörnyezet elemzésének metodiká</w:t>
            </w:r>
            <w:r w:rsidRPr="00AC64A4">
              <w:rPr>
                <w:bCs/>
                <w:lang w:val="ro-RO"/>
              </w:rPr>
              <w:t>ját sajátítják el, a KFÉM mátrix alkalmazásával a különböző elemek sztenderdizálása történik és számszerűsíthetővé válik azok hatása a vállalkozásra.</w:t>
            </w:r>
          </w:p>
          <w:p w:rsidR="005B1BB0" w:rsidRPr="000A5748" w:rsidRDefault="005B1BB0" w:rsidP="00B60D5B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B60D5B">
              <w:rPr>
                <w:b/>
                <w:bCs/>
                <w:lang w:val="ro-RO"/>
              </w:rPr>
              <w:t xml:space="preserve"> </w:t>
            </w:r>
            <w:r w:rsidR="00B60D5B" w:rsidRPr="00B60D5B">
              <w:rPr>
                <w:bCs/>
                <w:lang w:val="ro-RO"/>
              </w:rPr>
              <w:t>A</w:t>
            </w:r>
            <w:r w:rsidR="00B60D5B">
              <w:rPr>
                <w:bCs/>
                <w:lang w:val="ro-RO"/>
              </w:rPr>
              <w:t xml:space="preserve"> porteri megközelítés rávetítése a választott cégre, majd a külső faktor értékelő mátrix felépítésének elemzése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három eltérő metódusra épülő belső elemzés lehetővé teszi, hogy eltérő szektorális besorolású vállalkozások esetében is objektív vizsgálati eredmények születhessenek.</w:t>
            </w:r>
          </w:p>
          <w:p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 xml:space="preserve">A </w:t>
            </w:r>
            <w:r w:rsidR="00D14F77">
              <w:rPr>
                <w:bCs/>
                <w:lang w:val="ro-RO"/>
              </w:rPr>
              <w:t>külső faktor értékelési mátrix összeállítása legalább 10-10 lehetőség és veszély faktor elemzése alapján. Az elemzést a páros összehasonlítás módszerével végzik a hallhatók az előadó instrukciói alapján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6. hét</w:t>
            </w:r>
          </w:p>
        </w:tc>
        <w:tc>
          <w:tcPr>
            <w:tcW w:w="6480" w:type="dxa"/>
            <w:gridSpan w:val="10"/>
          </w:tcPr>
          <w:p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BFÉM mátrix alkalmazásával a különböző belső tényezők sztenderdizálása történik és számszerűsíthetővé válik a javítandó területek egyébként heterogén befolyása.</w:t>
            </w:r>
          </w:p>
          <w:p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</w:t>
            </w:r>
            <w:r w:rsidR="00D14F77">
              <w:rPr>
                <w:bCs/>
                <w:lang w:val="ro-RO"/>
              </w:rPr>
              <w:t xml:space="preserve"> kulcsfontosságú belső tényezők számbavétele, az erős és gyenge pontok megtalálása. Ezt követően a belső faktor értékelő mátrix felállítása a páros összehasonlítás módszerének alkalmazásával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versenytárs elemzés alapjául a Consumer Satisfaction Index, illetve az abból levont következtetések szolgálnak. Ezt követően lehet a CPM mátrix alkalmazásával objektív alapokra fektetni az összehasonlítást. A sztenderdizál</w:t>
            </w:r>
            <w:r>
              <w:rPr>
                <w:bCs/>
                <w:lang w:val="ro-RO"/>
              </w:rPr>
              <w:t>ás módszerével kvantitatív szám</w:t>
            </w:r>
            <w:r w:rsidRPr="00B12E44">
              <w:rPr>
                <w:bCs/>
                <w:lang w:val="ro-RO"/>
              </w:rPr>
              <w:t>szerűsítések válnak valóvá.</w:t>
            </w:r>
          </w:p>
          <w:p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 w:rsidRPr="00D14F77">
              <w:rPr>
                <w:bCs/>
                <w:lang w:val="ro-RO"/>
              </w:rPr>
              <w:t>A</w:t>
            </w:r>
            <w:r w:rsidR="00D14F77">
              <w:rPr>
                <w:bCs/>
                <w:lang w:val="ro-RO"/>
              </w:rPr>
              <w:t xml:space="preserve"> versenytárs elmzés alapvető szabályainak áttekintését követően a CPM mátrix felállítása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6480" w:type="dxa"/>
            <w:gridSpan w:val="10"/>
          </w:tcPr>
          <w:p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potenciális stratégiai irányok a vállalati divízi</w:t>
            </w:r>
            <w:r w:rsidR="00C12848">
              <w:rPr>
                <w:bCs/>
                <w:lang w:val="ro-RO"/>
              </w:rPr>
              <w:t xml:space="preserve">ókban eltérőek lehetnek. Ezek </w:t>
            </w:r>
            <w:r w:rsidRPr="00B12E44">
              <w:rPr>
                <w:bCs/>
                <w:lang w:val="ro-RO"/>
              </w:rPr>
              <w:t xml:space="preserve"> alapvetően különbözhetnek</w:t>
            </w:r>
            <w:r w:rsidR="00C12848">
              <w:rPr>
                <w:bCs/>
                <w:lang w:val="ro-RO"/>
              </w:rPr>
              <w:t xml:space="preserve"> egymástól, amikor is az erőfor</w:t>
            </w:r>
            <w:r w:rsidRPr="00B12E44">
              <w:rPr>
                <w:bCs/>
                <w:lang w:val="ro-RO"/>
              </w:rPr>
              <w:t>rás allokáció optimalizálásával a lehető legnagyobb eredmény elérése törekszünk.</w:t>
            </w:r>
          </w:p>
          <w:p w:rsidR="005B1BB0" w:rsidRPr="000A5748" w:rsidRDefault="005B1BB0" w:rsidP="00D14F77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lehetséges stratégiai irányok feltárása</w:t>
            </w:r>
            <w:r w:rsidR="00D14F77">
              <w:rPr>
                <w:bCs/>
                <w:lang w:val="ro-RO"/>
              </w:rPr>
              <w:t xml:space="preserve"> a SPACE, a BCG és mátrixok alkalmazásával. 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6480" w:type="dxa"/>
            <w:gridSpan w:val="10"/>
            <w:vAlign w:val="center"/>
          </w:tcPr>
          <w:p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lehetséges stratégiai irányok meghatározására el</w:t>
            </w:r>
            <w:r w:rsidR="00C12848">
              <w:rPr>
                <w:bCs/>
                <w:lang w:val="ro-RO"/>
              </w:rPr>
              <w:t>térő megközelítésű metódusok ke</w:t>
            </w:r>
            <w:r w:rsidRPr="00B12E44">
              <w:rPr>
                <w:bCs/>
                <w:lang w:val="ro-RO"/>
              </w:rPr>
              <w:t>rülnek bemutatásra, amelyekkel a szektorális eltérések feloldhatók, más-más alapokon nyugvó elemzésekkel a stratégiai irányvektor objektív alapokra helyezhető.</w:t>
            </w:r>
          </w:p>
          <w:p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lehetséges stratégiai irányok felállítása IE mátrix alkalmazásával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hallgatók tisztában lesznek azzal, hogy mi a különbség a jövőkép és a hosszú távú stratégiai célkitűzések között. Megismerik a belső és a külső célkitűzések kapcsolat-elemeit. Az offenzív stratégiai irányok közül tisztában lesznek a vertikális integráció és a horizontális integráció adta lehetőségekkel, korlátokkal.</w:t>
            </w:r>
          </w:p>
          <w:p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hoszzú távú célkitúzések esettanulmányi elemzése.</w:t>
            </w:r>
            <w:r w:rsidR="00D14F77">
              <w:rPr>
                <w:bCs/>
                <w:lang w:val="ro-RO"/>
              </w:rPr>
              <w:t xml:space="preserve"> A TOWS mátrix alkalmazása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z Ansoff f. megközelítés alkalmazásával a termék-piac kapcsolatok alapelemeivel ismerkednek meg a hallgatók. Az eladásösztönzés 16</w:t>
            </w:r>
            <w:r>
              <w:rPr>
                <w:bCs/>
                <w:lang w:val="ro-RO"/>
              </w:rPr>
              <w:t xml:space="preserve"> módszerének, továbbá a piacfej</w:t>
            </w:r>
            <w:r w:rsidRPr="00B12E44">
              <w:rPr>
                <w:bCs/>
                <w:lang w:val="ro-RO"/>
              </w:rPr>
              <w:t>lesztés és termékfejlesztés előnyeinek és veszélyeinek tisztázásával képesek lesznek elhelyezni a stratégiai eszközök tárházában az intenzív stratégiákat.</w:t>
            </w:r>
          </w:p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Ö</w:t>
            </w:r>
            <w:r w:rsidR="00D14F77">
              <w:rPr>
                <w:bCs/>
                <w:lang w:val="ro-RO"/>
              </w:rPr>
              <w:t>nálló, illetve team munka keretében az eladásösztönzés lehetséges elemeinek alkalmazása a választott vállalkozásra, a lehetséges termékfejlesztés, vagy piacfejlesztés eszközeinek számbavétele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2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C12848">
              <w:rPr>
                <w:bCs/>
                <w:lang w:val="ro-RO"/>
              </w:rPr>
              <w:t>A stratégiai d</w:t>
            </w:r>
            <w:r w:rsidRPr="00B12E44">
              <w:rPr>
                <w:bCs/>
                <w:lang w:val="ro-RO"/>
              </w:rPr>
              <w:t>öntés egyik kulcselem</w:t>
            </w:r>
            <w:r w:rsidR="00C12848">
              <w:rPr>
                <w:bCs/>
                <w:lang w:val="ro-RO"/>
              </w:rPr>
              <w:t>e</w:t>
            </w:r>
            <w:r w:rsidRPr="00B12E44">
              <w:rPr>
                <w:bCs/>
                <w:lang w:val="ro-RO"/>
              </w:rPr>
              <w:t xml:space="preserve"> az, hogy mit ne tegyünk. Ha ez nem sikerült meg-tenni, akkor a leépítés, a visszafejlesztés szakaszait kell átgondoltan végrehajtani. A defenzív stratégiák ezekre a lehetőségekre mutatnak rá. A QSPM mátrix alkalmazásával objektívvé tehető az eltérő, de hasonló irányba mutat</w:t>
            </w:r>
            <w:r w:rsidR="00C12848">
              <w:rPr>
                <w:bCs/>
                <w:lang w:val="ro-RO"/>
              </w:rPr>
              <w:t>ó változatok közül a jobb megol</w:t>
            </w:r>
            <w:r w:rsidRPr="00B12E44">
              <w:rPr>
                <w:bCs/>
                <w:lang w:val="ro-RO"/>
              </w:rPr>
              <w:t>dások kiválasztása.</w:t>
            </w:r>
          </w:p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leépítési stratégiák potenciális alkalmazási lehetőségei, a QSPM mátrix felállítása és értelmezése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6480" w:type="dxa"/>
            <w:gridSpan w:val="10"/>
          </w:tcPr>
          <w:p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döntést követően a stratégia bevezetését kell egy logi</w:t>
            </w:r>
            <w:r w:rsidR="00C12848">
              <w:rPr>
                <w:bCs/>
                <w:lang w:val="ro-RO"/>
              </w:rPr>
              <w:t>kai láncolatra felépítve megter</w:t>
            </w:r>
            <w:r w:rsidRPr="00B12E44">
              <w:rPr>
                <w:bCs/>
                <w:lang w:val="ro-RO"/>
              </w:rPr>
              <w:t>vezni. Ebben szervezési, csapatépítési, ösztönzési kérdések kerülnek elsődlegesen hangsúlyozásra, felkeltve a figyelmet ezek szükségességére.</w:t>
            </w:r>
          </w:p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4343A">
              <w:rPr>
                <w:b/>
                <w:bCs/>
                <w:lang w:val="ro-RO"/>
              </w:rPr>
              <w:t xml:space="preserve"> </w:t>
            </w:r>
            <w:r w:rsidR="0014343A" w:rsidRPr="0014343A">
              <w:rPr>
                <w:bCs/>
                <w:lang w:val="ro-RO"/>
              </w:rPr>
              <w:t>Milyen öszönző eszközök állnak rendelkezésre a stratégia bevezetése során, ezek közül melyik eszköz lehet hasznos a választott cég esetében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648" w:type="dxa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6480" w:type="dxa"/>
            <w:gridSpan w:val="10"/>
          </w:tcPr>
          <w:p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külső és belső tényezőkben bekövetkező változások</w:t>
            </w:r>
            <w:r>
              <w:rPr>
                <w:bCs/>
                <w:lang w:val="ro-RO"/>
              </w:rPr>
              <w:t xml:space="preserve"> a stratégia folyamatos ellenőr</w:t>
            </w:r>
            <w:r w:rsidRPr="00B12E44">
              <w:rPr>
                <w:bCs/>
                <w:lang w:val="ro-RO"/>
              </w:rPr>
              <w:t>zését, auditálását teszik szükségessé. A Gant diagram</w:t>
            </w:r>
            <w:r>
              <w:rPr>
                <w:bCs/>
                <w:lang w:val="ro-RO"/>
              </w:rPr>
              <w:t xml:space="preserve"> alkalmazásával folyamatos visz</w:t>
            </w:r>
            <w:r w:rsidRPr="00B12E44">
              <w:rPr>
                <w:bCs/>
                <w:lang w:val="ro-RO"/>
              </w:rPr>
              <w:t>szacsatolást lehet megvalósítani, időben lehet módosításokat kezdeményezni a stratégia hosszú távú sikeressége érdekében.</w:t>
            </w:r>
          </w:p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4343A">
              <w:rPr>
                <w:b/>
                <w:bCs/>
                <w:lang w:val="ro-RO"/>
              </w:rPr>
              <w:t xml:space="preserve"> </w:t>
            </w:r>
            <w:r w:rsidR="0014343A" w:rsidRPr="0014343A">
              <w:rPr>
                <w:bCs/>
                <w:lang w:val="ro-RO"/>
              </w:rPr>
              <w:t>A GANT diagram létrehozása, értelmezése.</w:t>
            </w:r>
          </w:p>
        </w:tc>
        <w:tc>
          <w:tcPr>
            <w:tcW w:w="2520" w:type="dxa"/>
            <w:gridSpan w:val="8"/>
            <w:vAlign w:val="center"/>
          </w:tcPr>
          <w:p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:rsidR="005B1BB0" w:rsidRPr="004C3D19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</w:tcPr>
          <w:p w:rsidR="00624AC8" w:rsidRPr="00624AC8" w:rsidRDefault="00624AC8" w:rsidP="005B1BB0">
            <w:pPr>
              <w:ind w:left="720"/>
              <w:rPr>
                <w:b/>
                <w:lang w:val="hu-HU"/>
              </w:rPr>
            </w:pPr>
            <w:r w:rsidRPr="00624AC8">
              <w:rPr>
                <w:b/>
                <w:lang w:val="hu-HU"/>
              </w:rPr>
              <w:t>Kötelező</w:t>
            </w:r>
          </w:p>
          <w:p w:rsidR="00AD0F7D" w:rsidRDefault="00624AC8" w:rsidP="005B1BB0">
            <w:pPr>
              <w:ind w:left="720"/>
              <w:rPr>
                <w:bCs/>
                <w:lang w:val="hu-HU"/>
              </w:rPr>
            </w:pPr>
            <w:r>
              <w:rPr>
                <w:lang w:val="hu-HU"/>
              </w:rPr>
              <w:t xml:space="preserve">1. </w:t>
            </w:r>
            <w:r w:rsidR="00AD0F7D">
              <w:rPr>
                <w:bCs/>
                <w:lang w:val="hu-HU"/>
              </w:rPr>
              <w:t xml:space="preserve">Nábrádi </w:t>
            </w:r>
            <w:proofErr w:type="gramStart"/>
            <w:r w:rsidR="00AD0F7D">
              <w:rPr>
                <w:bCs/>
                <w:lang w:val="hu-HU"/>
              </w:rPr>
              <w:t>A</w:t>
            </w:r>
            <w:proofErr w:type="gramEnd"/>
            <w:r w:rsidR="00AD0F7D">
              <w:rPr>
                <w:bCs/>
                <w:lang w:val="hu-HU"/>
              </w:rPr>
              <w:t xml:space="preserve">.(szerk): A stratégiai tervezés XXI. századi </w:t>
            </w:r>
            <w:r w:rsidR="0036065C">
              <w:rPr>
                <w:bCs/>
                <w:lang w:val="hu-HU"/>
              </w:rPr>
              <w:t>gyakorlata, Partium Kiadó, 2022</w:t>
            </w:r>
            <w:r w:rsidR="00AD0F7D">
              <w:rPr>
                <w:bCs/>
                <w:lang w:val="hu-HU"/>
              </w:rPr>
              <w:t>.</w:t>
            </w:r>
          </w:p>
          <w:p w:rsidR="00624AC8" w:rsidRPr="00624AC8" w:rsidRDefault="00624AC8" w:rsidP="00624AC8">
            <w:pPr>
              <w:ind w:left="720"/>
              <w:rPr>
                <w:b/>
                <w:bCs/>
                <w:lang w:val="hu-HU"/>
              </w:rPr>
            </w:pPr>
            <w:r w:rsidRPr="00624AC8">
              <w:rPr>
                <w:b/>
                <w:bCs/>
                <w:lang w:val="hu-HU"/>
              </w:rPr>
              <w:t xml:space="preserve">Ajánlott: </w:t>
            </w:r>
            <w:r>
              <w:rPr>
                <w:lang w:val="hu-HU"/>
              </w:rPr>
              <w:t xml:space="preserve">(a hallgatók </w:t>
            </w:r>
            <w:proofErr w:type="spellStart"/>
            <w:r>
              <w:rPr>
                <w:lang w:val="hu-HU"/>
              </w:rPr>
              <w:t>pdf</w:t>
            </w:r>
            <w:proofErr w:type="spellEnd"/>
            <w:r>
              <w:rPr>
                <w:lang w:val="hu-HU"/>
              </w:rPr>
              <w:t xml:space="preserve"> formátumban az ajánlott irodalmakat megkapják)</w:t>
            </w:r>
          </w:p>
          <w:p w:rsidR="00624AC8" w:rsidRPr="00624AC8" w:rsidRDefault="00624AC8" w:rsidP="00624AC8">
            <w:pPr>
              <w:ind w:left="720"/>
              <w:rPr>
                <w:bCs/>
                <w:lang w:val="hu-HU"/>
              </w:rPr>
            </w:pPr>
            <w:r>
              <w:rPr>
                <w:bCs/>
                <w:lang w:val="hu-HU"/>
              </w:rPr>
              <w:t xml:space="preserve">1. </w:t>
            </w:r>
            <w:r w:rsidRPr="00624AC8">
              <w:rPr>
                <w:bCs/>
                <w:lang w:val="hu-HU"/>
              </w:rPr>
              <w:t xml:space="preserve">Fred R. David, Forest R. David: </w:t>
            </w:r>
            <w:proofErr w:type="spellStart"/>
            <w:r w:rsidRPr="00624AC8">
              <w:rPr>
                <w:bCs/>
                <w:lang w:val="hu-HU"/>
              </w:rPr>
              <w:t>Strategic</w:t>
            </w:r>
            <w:proofErr w:type="spellEnd"/>
            <w:r w:rsidRPr="00624AC8">
              <w:rPr>
                <w:bCs/>
                <w:lang w:val="hu-HU"/>
              </w:rPr>
              <w:t xml:space="preserve"> Management: A </w:t>
            </w:r>
            <w:proofErr w:type="spellStart"/>
            <w:r w:rsidRPr="00624AC8">
              <w:rPr>
                <w:bCs/>
                <w:lang w:val="hu-HU"/>
              </w:rPr>
              <w:t>Competitive</w:t>
            </w:r>
            <w:proofErr w:type="spellEnd"/>
            <w:r w:rsidRPr="00624AC8">
              <w:rPr>
                <w:bCs/>
                <w:lang w:val="hu-HU"/>
              </w:rPr>
              <w:t xml:space="preserve"> </w:t>
            </w:r>
            <w:proofErr w:type="spellStart"/>
            <w:r w:rsidRPr="00624AC8">
              <w:rPr>
                <w:bCs/>
                <w:lang w:val="hu-HU"/>
              </w:rPr>
              <w:t>Advantage</w:t>
            </w:r>
            <w:proofErr w:type="spellEnd"/>
          </w:p>
          <w:p w:rsidR="00624AC8" w:rsidRPr="00624AC8" w:rsidRDefault="00624AC8" w:rsidP="00624AC8">
            <w:pPr>
              <w:ind w:left="720"/>
              <w:rPr>
                <w:bCs/>
                <w:lang w:val="hu-HU"/>
              </w:rPr>
            </w:pPr>
            <w:r w:rsidRPr="00624AC8">
              <w:rPr>
                <w:bCs/>
                <w:lang w:val="hu-HU"/>
              </w:rPr>
              <w:t xml:space="preserve">Approach, </w:t>
            </w:r>
            <w:proofErr w:type="spellStart"/>
            <w:r w:rsidRPr="00624AC8">
              <w:rPr>
                <w:bCs/>
                <w:lang w:val="hu-HU"/>
              </w:rPr>
              <w:t>Concepts</w:t>
            </w:r>
            <w:proofErr w:type="spellEnd"/>
            <w:r w:rsidRPr="00624AC8">
              <w:rPr>
                <w:bCs/>
                <w:lang w:val="hu-HU"/>
              </w:rPr>
              <w:t xml:space="preserve"> and </w:t>
            </w:r>
            <w:proofErr w:type="spellStart"/>
            <w:r w:rsidRPr="00624AC8">
              <w:rPr>
                <w:bCs/>
                <w:lang w:val="hu-HU"/>
              </w:rPr>
              <w:t>Cases</w:t>
            </w:r>
            <w:proofErr w:type="spellEnd"/>
            <w:r w:rsidRPr="00624AC8">
              <w:rPr>
                <w:bCs/>
                <w:lang w:val="hu-HU"/>
              </w:rPr>
              <w:t xml:space="preserve">, 16th Edition, ISBN 978-0-13-416784-8  </w:t>
            </w:r>
            <w:proofErr w:type="spellStart"/>
            <w:r w:rsidRPr="00624AC8">
              <w:rPr>
                <w:bCs/>
                <w:lang w:val="hu-HU"/>
              </w:rPr>
              <w:t>published</w:t>
            </w:r>
            <w:proofErr w:type="spellEnd"/>
            <w:r w:rsidRPr="00624AC8">
              <w:rPr>
                <w:bCs/>
                <w:lang w:val="hu-HU"/>
              </w:rPr>
              <w:t xml:space="preserve"> by Pearson Education </w:t>
            </w:r>
            <w:proofErr w:type="gramStart"/>
            <w:r w:rsidRPr="00624AC8">
              <w:rPr>
                <w:bCs/>
                <w:lang w:val="hu-HU"/>
              </w:rPr>
              <w:t>© 2017.</w:t>
            </w:r>
            <w:proofErr w:type="gramEnd"/>
          </w:p>
          <w:p w:rsidR="00624AC8" w:rsidRPr="00624AC8" w:rsidRDefault="00624AC8" w:rsidP="00624AC8">
            <w:pPr>
              <w:ind w:left="720"/>
              <w:rPr>
                <w:bCs/>
                <w:lang w:val="hu-HU"/>
              </w:rPr>
            </w:pPr>
            <w:r>
              <w:rPr>
                <w:bCs/>
                <w:lang w:val="hu-HU"/>
              </w:rPr>
              <w:t xml:space="preserve">2. </w:t>
            </w:r>
            <w:r w:rsidRPr="00624AC8">
              <w:rPr>
                <w:bCs/>
                <w:lang w:val="hu-HU"/>
              </w:rPr>
              <w:t xml:space="preserve">Arthur A. Thompson; Margaret A. </w:t>
            </w:r>
            <w:proofErr w:type="spellStart"/>
            <w:r w:rsidRPr="00624AC8">
              <w:rPr>
                <w:bCs/>
                <w:lang w:val="hu-HU"/>
              </w:rPr>
              <w:t>Peteraf</w:t>
            </w:r>
            <w:proofErr w:type="spellEnd"/>
            <w:r w:rsidRPr="00624AC8">
              <w:rPr>
                <w:bCs/>
                <w:lang w:val="hu-HU"/>
              </w:rPr>
              <w:t xml:space="preserve">; John E. Gamble; </w:t>
            </w:r>
            <w:proofErr w:type="gramStart"/>
            <w:r w:rsidRPr="00624AC8">
              <w:rPr>
                <w:bCs/>
                <w:lang w:val="hu-HU"/>
              </w:rPr>
              <w:t>A</w:t>
            </w:r>
            <w:proofErr w:type="gramEnd"/>
            <w:r w:rsidRPr="00624AC8">
              <w:rPr>
                <w:bCs/>
                <w:lang w:val="hu-HU"/>
              </w:rPr>
              <w:t xml:space="preserve">.J. </w:t>
            </w:r>
            <w:proofErr w:type="spellStart"/>
            <w:r w:rsidRPr="00624AC8">
              <w:rPr>
                <w:bCs/>
                <w:lang w:val="hu-HU"/>
              </w:rPr>
              <w:t>Strickland</w:t>
            </w:r>
            <w:proofErr w:type="spellEnd"/>
            <w:r w:rsidRPr="00624AC8">
              <w:rPr>
                <w:bCs/>
                <w:lang w:val="hu-HU"/>
              </w:rPr>
              <w:t xml:space="preserve"> III (2018): </w:t>
            </w:r>
            <w:proofErr w:type="spellStart"/>
            <w:r w:rsidRPr="00624AC8">
              <w:rPr>
                <w:bCs/>
                <w:lang w:val="hu-HU"/>
              </w:rPr>
              <w:t>Crafting</w:t>
            </w:r>
            <w:proofErr w:type="spellEnd"/>
            <w:r w:rsidRPr="00624AC8">
              <w:rPr>
                <w:bCs/>
                <w:lang w:val="hu-HU"/>
              </w:rPr>
              <w:t xml:space="preserve"> &amp; </w:t>
            </w:r>
            <w:proofErr w:type="spellStart"/>
            <w:r w:rsidRPr="00624AC8">
              <w:rPr>
                <w:bCs/>
                <w:lang w:val="hu-HU"/>
              </w:rPr>
              <w:t>Executing</w:t>
            </w:r>
            <w:proofErr w:type="spellEnd"/>
            <w:r w:rsidRPr="00624AC8">
              <w:rPr>
                <w:bCs/>
                <w:lang w:val="hu-HU"/>
              </w:rPr>
              <w:t xml:space="preserve"> Strategy: The </w:t>
            </w:r>
            <w:proofErr w:type="spellStart"/>
            <w:r w:rsidRPr="00624AC8">
              <w:rPr>
                <w:bCs/>
                <w:lang w:val="hu-HU"/>
              </w:rPr>
              <w:t>Quest</w:t>
            </w:r>
            <w:proofErr w:type="spellEnd"/>
            <w:r w:rsidRPr="00624AC8">
              <w:rPr>
                <w:bCs/>
                <w:lang w:val="hu-HU"/>
              </w:rPr>
              <w:t xml:space="preserve"> For </w:t>
            </w:r>
            <w:proofErr w:type="spellStart"/>
            <w:r w:rsidRPr="00624AC8">
              <w:rPr>
                <w:bCs/>
                <w:lang w:val="hu-HU"/>
              </w:rPr>
              <w:t>Competitive</w:t>
            </w:r>
            <w:proofErr w:type="spellEnd"/>
            <w:r w:rsidRPr="00624AC8">
              <w:rPr>
                <w:bCs/>
                <w:lang w:val="hu-HU"/>
              </w:rPr>
              <w:t xml:space="preserve"> </w:t>
            </w:r>
            <w:proofErr w:type="spellStart"/>
            <w:r w:rsidRPr="00624AC8">
              <w:rPr>
                <w:bCs/>
                <w:lang w:val="hu-HU"/>
              </w:rPr>
              <w:t>Advantage</w:t>
            </w:r>
            <w:proofErr w:type="spellEnd"/>
            <w:r w:rsidRPr="00624AC8">
              <w:rPr>
                <w:bCs/>
                <w:lang w:val="hu-HU"/>
              </w:rPr>
              <w:t xml:space="preserve">, </w:t>
            </w:r>
            <w:proofErr w:type="spellStart"/>
            <w:r w:rsidRPr="00624AC8">
              <w:rPr>
                <w:bCs/>
                <w:lang w:val="hu-HU"/>
              </w:rPr>
              <w:t>Concepts</w:t>
            </w:r>
            <w:proofErr w:type="spellEnd"/>
            <w:r w:rsidRPr="00624AC8">
              <w:rPr>
                <w:bCs/>
                <w:lang w:val="hu-HU"/>
              </w:rPr>
              <w:t xml:space="preserve">, </w:t>
            </w:r>
            <w:proofErr w:type="spellStart"/>
            <w:r w:rsidRPr="00624AC8">
              <w:rPr>
                <w:bCs/>
                <w:lang w:val="hu-HU"/>
              </w:rPr>
              <w:t>Twenty</w:t>
            </w:r>
            <w:proofErr w:type="spellEnd"/>
            <w:r w:rsidRPr="00624AC8">
              <w:rPr>
                <w:bCs/>
                <w:lang w:val="hu-HU"/>
              </w:rPr>
              <w:t xml:space="preserve">-First Edition. </w:t>
            </w:r>
            <w:proofErr w:type="spellStart"/>
            <w:r w:rsidRPr="00624AC8">
              <w:rPr>
                <w:bCs/>
                <w:lang w:val="hu-HU"/>
              </w:rPr>
              <w:t>Published</w:t>
            </w:r>
            <w:proofErr w:type="spellEnd"/>
            <w:r w:rsidRPr="00624AC8">
              <w:rPr>
                <w:bCs/>
                <w:lang w:val="hu-HU"/>
              </w:rPr>
              <w:t xml:space="preserve"> by </w:t>
            </w:r>
            <w:proofErr w:type="spellStart"/>
            <w:r w:rsidRPr="00624AC8">
              <w:rPr>
                <w:bCs/>
                <w:lang w:val="hu-HU"/>
              </w:rPr>
              <w:t>McGraw</w:t>
            </w:r>
            <w:proofErr w:type="spellEnd"/>
            <w:r w:rsidRPr="00624AC8">
              <w:rPr>
                <w:bCs/>
                <w:lang w:val="hu-HU"/>
              </w:rPr>
              <w:t>-Hill Education, ISBN 978-1-259-89969-0</w:t>
            </w:r>
          </w:p>
          <w:p w:rsidR="00624AC8" w:rsidRPr="00174D33" w:rsidRDefault="00624AC8" w:rsidP="00624AC8">
            <w:pPr>
              <w:ind w:left="720"/>
              <w:rPr>
                <w:bCs/>
                <w:sz w:val="22"/>
                <w:lang w:val="hu-HU"/>
              </w:rPr>
            </w:pPr>
            <w:r>
              <w:rPr>
                <w:bCs/>
                <w:lang w:val="hu-HU"/>
              </w:rPr>
              <w:t xml:space="preserve">3. </w:t>
            </w:r>
            <w:r w:rsidRPr="00624AC8">
              <w:rPr>
                <w:bCs/>
                <w:lang w:val="hu-HU"/>
              </w:rPr>
              <w:t>Nábrádi A. (szerk., 2018) A stratégiai tervezés gyakorlata, Debreceni Egyete</w:t>
            </w:r>
            <w:r w:rsidR="00174D33">
              <w:rPr>
                <w:bCs/>
                <w:lang w:val="hu-HU"/>
              </w:rPr>
              <w:t xml:space="preserve">m, </w:t>
            </w:r>
            <w:r w:rsidR="00174D33" w:rsidRPr="00174D33">
              <w:rPr>
                <w:bCs/>
                <w:sz w:val="22"/>
                <w:lang w:val="hu-HU"/>
              </w:rPr>
              <w:t>1-178</w:t>
            </w:r>
            <w:r w:rsidRPr="00174D33">
              <w:rPr>
                <w:bCs/>
                <w:sz w:val="22"/>
                <w:lang w:val="hu-HU"/>
              </w:rPr>
              <w:t>. p.</w:t>
            </w:r>
          </w:p>
          <w:p w:rsidR="005B1BB0" w:rsidRPr="004C3D19" w:rsidRDefault="00624AC8" w:rsidP="00624AC8">
            <w:pPr>
              <w:ind w:left="720"/>
              <w:rPr>
                <w:lang w:val="hu-HU"/>
              </w:rPr>
            </w:pPr>
            <w:r>
              <w:rPr>
                <w:bCs/>
                <w:lang w:val="hu-HU"/>
              </w:rPr>
              <w:t xml:space="preserve">4. </w:t>
            </w:r>
            <w:r w:rsidRPr="00624AC8">
              <w:rPr>
                <w:bCs/>
                <w:lang w:val="hu-HU"/>
              </w:rPr>
              <w:t>Nábrádi A.-Pupos T. (szerk). A stratégiai és az üzleti tervezés gyakorlata. Szaktudás Kiadó Ház, Budapest, 2010.</w:t>
            </w:r>
            <w:r w:rsidR="00AD0F7D">
              <w:rPr>
                <w:lang w:val="hu-HU"/>
              </w:rPr>
              <w:t xml:space="preserve"> 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5"/>
          </w:tcPr>
          <w:p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5"/>
          </w:tcPr>
          <w:p w:rsidR="005B1BB0" w:rsidRPr="000A5748" w:rsidRDefault="005B1BB0" w:rsidP="00C12848">
            <w:pPr>
              <w:rPr>
                <w:lang w:val="ro-RO"/>
              </w:rPr>
            </w:pPr>
            <w:r>
              <w:rPr>
                <w:lang w:val="ro-RO"/>
              </w:rPr>
              <w:t>PPT prezentáció,</w:t>
            </w:r>
            <w:r w:rsidR="00C12848">
              <w:rPr>
                <w:lang w:val="ro-RO"/>
              </w:rPr>
              <w:t xml:space="preserve"> elméleti fogalmak egyértelmű tisztázása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5"/>
          </w:tcPr>
          <w:p w:rsidR="005B1BB0" w:rsidRPr="000A5748" w:rsidRDefault="00C12848" w:rsidP="005B1BB0">
            <w:pPr>
              <w:rPr>
                <w:lang w:val="ro-RO"/>
              </w:rPr>
            </w:pPr>
            <w:r>
              <w:rPr>
                <w:lang w:val="ro-RO"/>
              </w:rPr>
              <w:t>Esettanulmányok, gyakorlati példák feldolgozásával a témakör részletesebb megismerése</w:t>
            </w:r>
            <w:r w:rsidR="0014343A">
              <w:rPr>
                <w:lang w:val="ro-RO"/>
              </w:rPr>
              <w:t xml:space="preserve">, </w:t>
            </w:r>
            <w:r w:rsidR="00A575D9">
              <w:rPr>
                <w:lang w:val="ro-RO"/>
              </w:rPr>
              <w:t xml:space="preserve">egy működő, </w:t>
            </w:r>
            <w:r w:rsidR="0014343A">
              <w:rPr>
                <w:lang w:val="ro-RO"/>
              </w:rPr>
              <w:t>választott cég stratégiai tervének lépésről lépésre történő elkészítése.</w:t>
            </w:r>
          </w:p>
        </w:tc>
      </w:tr>
      <w:tr w:rsidR="005B1BB0" w:rsidRPr="000A5748" w:rsidTr="00624AC8">
        <w:trPr>
          <w:cantSplit/>
          <w:trHeight w:val="275"/>
        </w:trPr>
        <w:tc>
          <w:tcPr>
            <w:tcW w:w="9648" w:type="dxa"/>
            <w:gridSpan w:val="19"/>
            <w:shd w:val="clear" w:color="auto" w:fill="BFBFBF" w:themeFill="background1" w:themeFillShade="BF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7"/>
          </w:tcPr>
          <w:p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5B1BB0" w:rsidRPr="000A5748" w:rsidTr="00A575D9">
        <w:trPr>
          <w:cantSplit/>
          <w:trHeight w:val="1550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Vizsga</w:t>
            </w:r>
          </w:p>
        </w:tc>
        <w:tc>
          <w:tcPr>
            <w:tcW w:w="4970" w:type="dxa"/>
            <w:gridSpan w:val="8"/>
          </w:tcPr>
          <w:p w:rsidR="005B1BB0" w:rsidRPr="000A5748" w:rsidRDefault="005B1BB0" w:rsidP="0014343A">
            <w:pPr>
              <w:rPr>
                <w:lang w:val="ro-RO"/>
              </w:rPr>
            </w:pPr>
            <w:r w:rsidRPr="00174D33">
              <w:rPr>
                <w:lang w:val="hu-HU"/>
              </w:rPr>
              <w:t xml:space="preserve">A félév során az előadáson </w:t>
            </w:r>
            <w:r w:rsidR="00106EA4" w:rsidRPr="00174D33">
              <w:rPr>
                <w:lang w:val="hu-HU"/>
              </w:rPr>
              <w:t xml:space="preserve">és </w:t>
            </w:r>
            <w:r w:rsidR="00343343" w:rsidRPr="00174D33">
              <w:rPr>
                <w:lang w:val="hu-HU"/>
              </w:rPr>
              <w:t xml:space="preserve">a </w:t>
            </w:r>
            <w:r w:rsidR="00106EA4" w:rsidRPr="00174D33">
              <w:rPr>
                <w:lang w:val="hu-HU"/>
              </w:rPr>
              <w:t xml:space="preserve">szemináriumokon </w:t>
            </w:r>
            <w:r w:rsidRPr="00174D33">
              <w:rPr>
                <w:lang w:val="hu-HU"/>
              </w:rPr>
              <w:t xml:space="preserve">elhangzottak alapján </w:t>
            </w:r>
            <w:r w:rsidR="00A575D9" w:rsidRPr="00174D33">
              <w:rPr>
                <w:lang w:val="hu-HU"/>
              </w:rPr>
              <w:t>a kiadott tematikára építv</w:t>
            </w:r>
            <w:r w:rsidR="000D3DE1" w:rsidRPr="00174D33">
              <w:rPr>
                <w:lang w:val="hu-HU"/>
              </w:rPr>
              <w:t>e</w:t>
            </w:r>
            <w:r w:rsidR="00A575D9" w:rsidRPr="00174D33">
              <w:rPr>
                <w:lang w:val="hu-HU"/>
              </w:rPr>
              <w:t xml:space="preserve"> </w:t>
            </w:r>
            <w:r w:rsidR="0014343A" w:rsidRPr="00174D33">
              <w:rPr>
                <w:lang w:val="hu-HU"/>
              </w:rPr>
              <w:t>egy adott cég stratégiai tervének elkészítése, a</w:t>
            </w:r>
            <w:r w:rsidR="00174D33">
              <w:rPr>
                <w:lang w:val="hu-HU"/>
              </w:rPr>
              <w:t>nnak í</w:t>
            </w:r>
            <w:r w:rsidR="000D3DE1" w:rsidRPr="00174D33">
              <w:rPr>
                <w:lang w:val="hu-HU"/>
              </w:rPr>
              <w:t>rásban történő benyújtása és szóban történő megvédése</w:t>
            </w:r>
            <w:r w:rsidR="000D3DE1">
              <w:rPr>
                <w:lang w:val="ro-RO"/>
              </w:rPr>
              <w:t>.</w:t>
            </w:r>
          </w:p>
        </w:tc>
        <w:tc>
          <w:tcPr>
            <w:tcW w:w="2160" w:type="dxa"/>
            <w:gridSpan w:val="7"/>
          </w:tcPr>
          <w:p w:rsidR="005B1BB0" w:rsidRPr="000A5748" w:rsidRDefault="0014343A" w:rsidP="005B1BB0">
            <w:pPr>
              <w:rPr>
                <w:lang w:val="ro-RO"/>
              </w:rPr>
            </w:pPr>
            <w:r>
              <w:rPr>
                <w:lang w:val="ro-RO"/>
              </w:rPr>
              <w:t>60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2160" w:type="dxa"/>
            <w:gridSpan w:val="7"/>
          </w:tcPr>
          <w:p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>
        <w:trPr>
          <w:cantSplit/>
          <w:trHeight w:val="275"/>
        </w:trPr>
        <w:tc>
          <w:tcPr>
            <w:tcW w:w="2518" w:type="dxa"/>
            <w:gridSpan w:val="4"/>
          </w:tcPr>
          <w:p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:rsidR="005B1BB0" w:rsidRPr="000A5748" w:rsidRDefault="000D3DE1" w:rsidP="005B1BB0">
            <w:pPr>
              <w:jc w:val="both"/>
            </w:pPr>
            <w:r>
              <w:rPr>
                <w:lang w:val="ro-RO"/>
              </w:rPr>
              <w:t>A terv szóbeli megvédése, a kérdésekre adott válaszok értékelése.</w:t>
            </w:r>
          </w:p>
        </w:tc>
        <w:tc>
          <w:tcPr>
            <w:tcW w:w="2160" w:type="dxa"/>
            <w:gridSpan w:val="7"/>
          </w:tcPr>
          <w:p w:rsidR="005B1BB0" w:rsidRPr="000A5748" w:rsidRDefault="000D3DE1" w:rsidP="005B1BB0">
            <w:pPr>
              <w:rPr>
                <w:lang w:val="ro-RO"/>
              </w:rPr>
            </w:pPr>
            <w:r>
              <w:rPr>
                <w:lang w:val="ro-RO"/>
              </w:rPr>
              <w:t>40</w:t>
            </w:r>
          </w:p>
        </w:tc>
      </w:tr>
      <w:tr w:rsidR="005B1BB0" w:rsidRPr="000A5748">
        <w:trPr>
          <w:cantSplit/>
          <w:trHeight w:val="275"/>
        </w:trPr>
        <w:tc>
          <w:tcPr>
            <w:tcW w:w="9648" w:type="dxa"/>
            <w:gridSpan w:val="19"/>
          </w:tcPr>
          <w:p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:rsidR="0084036F" w:rsidRDefault="0084036F">
      <w:pPr>
        <w:rPr>
          <w:lang w:val="ro-RO"/>
        </w:rPr>
      </w:pPr>
    </w:p>
    <w:p w:rsidR="00690D80" w:rsidRDefault="00690D80">
      <w:pPr>
        <w:rPr>
          <w:lang w:val="ro-RO"/>
        </w:rPr>
      </w:pPr>
    </w:p>
    <w:p w:rsidR="00690D80" w:rsidRDefault="00690D80">
      <w:pPr>
        <w:rPr>
          <w:lang w:val="ro-RO"/>
        </w:rPr>
      </w:pPr>
    </w:p>
    <w:p w:rsidR="00690D80" w:rsidRDefault="00690D80">
      <w:pPr>
        <w:rPr>
          <w:lang w:val="ro-RO"/>
        </w:rPr>
      </w:pPr>
    </w:p>
    <w:p w:rsidR="00690D80" w:rsidRPr="000A5748" w:rsidRDefault="00690D80">
      <w:pPr>
        <w:rPr>
          <w:lang w:val="ro-RO"/>
        </w:rPr>
      </w:pPr>
    </w:p>
    <w:p w:rsidR="0072450B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E7131F">
        <w:rPr>
          <w:b/>
          <w:bCs/>
          <w:lang w:val="ro-RO"/>
        </w:rPr>
        <w:t xml:space="preserve"> 2023</w:t>
      </w:r>
      <w:bookmarkStart w:id="0" w:name="_GoBack"/>
      <w:bookmarkEnd w:id="0"/>
      <w:r w:rsidR="00B7660B">
        <w:rPr>
          <w:b/>
          <w:bCs/>
          <w:lang w:val="ro-RO"/>
        </w:rPr>
        <w:t xml:space="preserve">. </w:t>
      </w:r>
      <w:r w:rsidR="000D3DE1">
        <w:rPr>
          <w:b/>
          <w:bCs/>
          <w:lang w:val="ro-RO"/>
        </w:rPr>
        <w:t>szeptember 25</w:t>
      </w:r>
      <w:r w:rsidR="0014343A">
        <w:rPr>
          <w:b/>
          <w:bCs/>
          <w:lang w:val="ro-RO"/>
        </w:rPr>
        <w:t>.</w:t>
      </w:r>
    </w:p>
    <w:p w:rsidR="0072450B" w:rsidRDefault="0072450B" w:rsidP="0072450B">
      <w:pPr>
        <w:jc w:val="right"/>
        <w:rPr>
          <w:b/>
          <w:bCs/>
          <w:lang w:val="ro-RO"/>
        </w:rPr>
      </w:pPr>
      <w:r>
        <w:rPr>
          <w:b/>
          <w:bCs/>
          <w:noProof/>
          <w:lang w:val="hu-HU" w:eastAsia="hu-HU"/>
        </w:rPr>
        <w:drawing>
          <wp:inline distT="0" distB="0" distL="0" distR="0">
            <wp:extent cx="1694212" cy="620154"/>
            <wp:effectExtent l="0" t="0" r="1270" b="889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126" cy="657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60B" w:rsidRPr="00B7660B" w:rsidRDefault="0072450B">
      <w:pPr>
        <w:rPr>
          <w:bCs/>
          <w:lang w:val="ro-RO"/>
        </w:rPr>
      </w:pP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 w:rsidR="000D3DE1">
        <w:rPr>
          <w:b/>
          <w:bCs/>
          <w:lang w:val="ro-RO"/>
        </w:rPr>
        <w:tab/>
      </w:r>
      <w:r w:rsidR="0084036F" w:rsidRPr="000A5748">
        <w:rPr>
          <w:b/>
          <w:bCs/>
          <w:lang w:val="ro-RO"/>
        </w:rPr>
        <w:tab/>
      </w:r>
      <w:r w:rsidR="0084036F" w:rsidRPr="000A5748">
        <w:rPr>
          <w:b/>
          <w:bCs/>
          <w:lang w:val="ro-RO"/>
        </w:rPr>
        <w:tab/>
      </w:r>
      <w:r w:rsidR="0084036F" w:rsidRPr="000A5748">
        <w:rPr>
          <w:b/>
          <w:bCs/>
          <w:lang w:val="ro-RO"/>
        </w:rPr>
        <w:tab/>
      </w:r>
      <w:r w:rsidR="00106EA4">
        <w:rPr>
          <w:b/>
          <w:bCs/>
          <w:lang w:val="ro-RO"/>
        </w:rPr>
        <w:tab/>
      </w:r>
      <w:r w:rsidR="00B7660B" w:rsidRPr="00B7660B">
        <w:rPr>
          <w:bCs/>
          <w:lang w:val="ro-RO"/>
        </w:rPr>
        <w:t>Dr. Nábrádi András</w:t>
      </w:r>
    </w:p>
    <w:p w:rsidR="0084036F" w:rsidRPr="000A5748" w:rsidRDefault="00B7660B" w:rsidP="00B7660B">
      <w:pPr>
        <w:ind w:left="6480"/>
        <w:rPr>
          <w:b/>
          <w:bCs/>
          <w:lang w:val="ro-RO"/>
        </w:rPr>
      </w:pPr>
      <w:r>
        <w:rPr>
          <w:b/>
          <w:bCs/>
          <w:lang w:val="ro-RO"/>
        </w:rPr>
        <w:t>Tantárgy oktatója</w:t>
      </w:r>
    </w:p>
    <w:p w:rsidR="0084036F" w:rsidRPr="000A5748" w:rsidRDefault="0084036F">
      <w:pPr>
        <w:rPr>
          <w:b/>
          <w:bCs/>
          <w:lang w:val="ro-RO"/>
        </w:rPr>
      </w:pPr>
    </w:p>
    <w:sectPr w:rsidR="0084036F" w:rsidRPr="000A574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8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6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D6732C9"/>
    <w:multiLevelType w:val="hybridMultilevel"/>
    <w:tmpl w:val="9446C3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6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7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8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21"/>
  </w:num>
  <w:num w:numId="2">
    <w:abstractNumId w:val="14"/>
  </w:num>
  <w:num w:numId="3">
    <w:abstractNumId w:val="9"/>
  </w:num>
  <w:num w:numId="4">
    <w:abstractNumId w:val="5"/>
  </w:num>
  <w:num w:numId="5">
    <w:abstractNumId w:val="34"/>
  </w:num>
  <w:num w:numId="6">
    <w:abstractNumId w:val="10"/>
  </w:num>
  <w:num w:numId="7">
    <w:abstractNumId w:val="15"/>
  </w:num>
  <w:num w:numId="8">
    <w:abstractNumId w:val="11"/>
  </w:num>
  <w:num w:numId="9">
    <w:abstractNumId w:val="13"/>
  </w:num>
  <w:num w:numId="10">
    <w:abstractNumId w:val="39"/>
  </w:num>
  <w:num w:numId="11">
    <w:abstractNumId w:val="28"/>
  </w:num>
  <w:num w:numId="12">
    <w:abstractNumId w:val="18"/>
  </w:num>
  <w:num w:numId="13">
    <w:abstractNumId w:val="0"/>
  </w:num>
  <w:num w:numId="14">
    <w:abstractNumId w:val="1"/>
  </w:num>
  <w:num w:numId="15">
    <w:abstractNumId w:val="31"/>
  </w:num>
  <w:num w:numId="16">
    <w:abstractNumId w:val="32"/>
  </w:num>
  <w:num w:numId="17">
    <w:abstractNumId w:val="17"/>
  </w:num>
  <w:num w:numId="18">
    <w:abstractNumId w:val="12"/>
  </w:num>
  <w:num w:numId="19">
    <w:abstractNumId w:val="30"/>
  </w:num>
  <w:num w:numId="20">
    <w:abstractNumId w:val="20"/>
  </w:num>
  <w:num w:numId="21">
    <w:abstractNumId w:val="6"/>
  </w:num>
  <w:num w:numId="22">
    <w:abstractNumId w:val="2"/>
  </w:num>
  <w:num w:numId="23">
    <w:abstractNumId w:val="35"/>
  </w:num>
  <w:num w:numId="24">
    <w:abstractNumId w:val="16"/>
  </w:num>
  <w:num w:numId="25">
    <w:abstractNumId w:val="24"/>
  </w:num>
  <w:num w:numId="26">
    <w:abstractNumId w:val="7"/>
  </w:num>
  <w:num w:numId="27">
    <w:abstractNumId w:val="36"/>
  </w:num>
  <w:num w:numId="28">
    <w:abstractNumId w:val="22"/>
  </w:num>
  <w:num w:numId="29">
    <w:abstractNumId w:val="3"/>
  </w:num>
  <w:num w:numId="30">
    <w:abstractNumId w:val="37"/>
  </w:num>
  <w:num w:numId="31">
    <w:abstractNumId w:val="25"/>
  </w:num>
  <w:num w:numId="32">
    <w:abstractNumId w:val="19"/>
  </w:num>
  <w:num w:numId="33">
    <w:abstractNumId w:val="27"/>
  </w:num>
  <w:num w:numId="34">
    <w:abstractNumId w:val="4"/>
  </w:num>
  <w:num w:numId="35">
    <w:abstractNumId w:val="38"/>
  </w:num>
  <w:num w:numId="36">
    <w:abstractNumId w:val="26"/>
  </w:num>
  <w:num w:numId="37">
    <w:abstractNumId w:val="29"/>
  </w:num>
  <w:num w:numId="38">
    <w:abstractNumId w:val="33"/>
  </w:num>
  <w:num w:numId="39">
    <w:abstractNumId w:val="8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DIwMzQysTSzNDZS0lEKTi0uzszPAykwqgUAN6jAaiwAAAA="/>
  </w:docVars>
  <w:rsids>
    <w:rsidRoot w:val="00412154"/>
    <w:rsid w:val="00001FE4"/>
    <w:rsid w:val="0000677D"/>
    <w:rsid w:val="000105FC"/>
    <w:rsid w:val="00042494"/>
    <w:rsid w:val="00047E86"/>
    <w:rsid w:val="00050318"/>
    <w:rsid w:val="000A122D"/>
    <w:rsid w:val="000A5748"/>
    <w:rsid w:val="000C2461"/>
    <w:rsid w:val="000C6F4B"/>
    <w:rsid w:val="000D3DE1"/>
    <w:rsid w:val="000E42E5"/>
    <w:rsid w:val="00106EA4"/>
    <w:rsid w:val="00140C00"/>
    <w:rsid w:val="0014343A"/>
    <w:rsid w:val="001458FB"/>
    <w:rsid w:val="00174D33"/>
    <w:rsid w:val="00182F19"/>
    <w:rsid w:val="00195F16"/>
    <w:rsid w:val="001C6B69"/>
    <w:rsid w:val="001F5D15"/>
    <w:rsid w:val="0020179D"/>
    <w:rsid w:val="002323E9"/>
    <w:rsid w:val="002841C4"/>
    <w:rsid w:val="002C717D"/>
    <w:rsid w:val="002F598E"/>
    <w:rsid w:val="00307A4E"/>
    <w:rsid w:val="00314DF4"/>
    <w:rsid w:val="003277B9"/>
    <w:rsid w:val="00343343"/>
    <w:rsid w:val="003473A6"/>
    <w:rsid w:val="0036065C"/>
    <w:rsid w:val="003B415E"/>
    <w:rsid w:val="003C5E6E"/>
    <w:rsid w:val="00410C85"/>
    <w:rsid w:val="00412154"/>
    <w:rsid w:val="00432017"/>
    <w:rsid w:val="004A7895"/>
    <w:rsid w:val="004B3367"/>
    <w:rsid w:val="004C3D19"/>
    <w:rsid w:val="004E447E"/>
    <w:rsid w:val="00543A21"/>
    <w:rsid w:val="005468E4"/>
    <w:rsid w:val="005709E2"/>
    <w:rsid w:val="005905E5"/>
    <w:rsid w:val="00593477"/>
    <w:rsid w:val="005B1BB0"/>
    <w:rsid w:val="005E58BC"/>
    <w:rsid w:val="00621A48"/>
    <w:rsid w:val="00624AC8"/>
    <w:rsid w:val="006716B6"/>
    <w:rsid w:val="00680363"/>
    <w:rsid w:val="00690D80"/>
    <w:rsid w:val="006A6BC0"/>
    <w:rsid w:val="006E37DA"/>
    <w:rsid w:val="0072450B"/>
    <w:rsid w:val="00793D60"/>
    <w:rsid w:val="007D61D5"/>
    <w:rsid w:val="007E6DE1"/>
    <w:rsid w:val="00811C25"/>
    <w:rsid w:val="008258C1"/>
    <w:rsid w:val="0084036F"/>
    <w:rsid w:val="00861ED1"/>
    <w:rsid w:val="008700DD"/>
    <w:rsid w:val="008D0DA3"/>
    <w:rsid w:val="009123F3"/>
    <w:rsid w:val="00920F0E"/>
    <w:rsid w:val="009711FE"/>
    <w:rsid w:val="009D6685"/>
    <w:rsid w:val="00A16DEB"/>
    <w:rsid w:val="00A575D9"/>
    <w:rsid w:val="00AC64A4"/>
    <w:rsid w:val="00AD0F7D"/>
    <w:rsid w:val="00AE682B"/>
    <w:rsid w:val="00B12E44"/>
    <w:rsid w:val="00B60D5B"/>
    <w:rsid w:val="00B65213"/>
    <w:rsid w:val="00B7660B"/>
    <w:rsid w:val="00C12848"/>
    <w:rsid w:val="00C13DCE"/>
    <w:rsid w:val="00C17F36"/>
    <w:rsid w:val="00C3501E"/>
    <w:rsid w:val="00C54C06"/>
    <w:rsid w:val="00C5588E"/>
    <w:rsid w:val="00CC5E19"/>
    <w:rsid w:val="00CF5FCF"/>
    <w:rsid w:val="00D11444"/>
    <w:rsid w:val="00D14F77"/>
    <w:rsid w:val="00D554C7"/>
    <w:rsid w:val="00D73205"/>
    <w:rsid w:val="00D94B78"/>
    <w:rsid w:val="00DA53DF"/>
    <w:rsid w:val="00DA69E0"/>
    <w:rsid w:val="00DC1417"/>
    <w:rsid w:val="00DF2604"/>
    <w:rsid w:val="00DF47E9"/>
    <w:rsid w:val="00E1484A"/>
    <w:rsid w:val="00E2653D"/>
    <w:rsid w:val="00E7131F"/>
    <w:rsid w:val="00E83DE0"/>
    <w:rsid w:val="00EB6DCC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04EA3A2"/>
  <w15:docId w15:val="{9E11F01F-67D6-46F6-B6E3-6A94892DC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uiPriority w:val="99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F5D15"/>
    <w:pPr>
      <w:ind w:left="720"/>
      <w:contextualSpacing/>
    </w:pPr>
    <w:rPr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7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789</Words>
  <Characters>12351</Characters>
  <Application>Microsoft Office Word</Application>
  <DocSecurity>0</DocSecurity>
  <Lines>102</Lines>
  <Paragraphs>2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Dr. Nábrádi András</cp:lastModifiedBy>
  <cp:revision>4</cp:revision>
  <cp:lastPrinted>2011-02-27T15:35:00Z</cp:lastPrinted>
  <dcterms:created xsi:type="dcterms:W3CDTF">2023-09-18T09:17:00Z</dcterms:created>
  <dcterms:modified xsi:type="dcterms:W3CDTF">2023-10-23T08:15:00Z</dcterms:modified>
</cp:coreProperties>
</file>